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D942E" w14:textId="77777777" w:rsidR="009A7E2F" w:rsidRDefault="009A7E2F"/>
    <w:tbl>
      <w:tblPr>
        <w:tblStyle w:val="TableGrid"/>
        <w:tblW w:w="14616" w:type="dxa"/>
        <w:tblLayout w:type="fixed"/>
        <w:tblLook w:val="00A0" w:firstRow="1" w:lastRow="0" w:firstColumn="1" w:lastColumn="0" w:noHBand="0" w:noVBand="0"/>
      </w:tblPr>
      <w:tblGrid>
        <w:gridCol w:w="7285"/>
        <w:gridCol w:w="7331"/>
      </w:tblGrid>
      <w:tr w:rsidR="00BC5025" w14:paraId="201264BF" w14:textId="77777777" w:rsidTr="009A7E2F">
        <w:trPr>
          <w:trHeight w:val="5040"/>
        </w:trPr>
        <w:tc>
          <w:tcPr>
            <w:tcW w:w="7285" w:type="dxa"/>
          </w:tcPr>
          <w:p w14:paraId="45AA6BFF" w14:textId="77777777" w:rsidR="0004679A" w:rsidRDefault="0004679A" w:rsidP="003F10F5">
            <w:pPr>
              <w:jc w:val="center"/>
            </w:pPr>
          </w:p>
          <w:p w14:paraId="35FDF3D3" w14:textId="50352F39" w:rsidR="009A7E2F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3616EA2" wp14:editId="3834EA71">
                  <wp:extent cx="2076450" cy="2853700"/>
                  <wp:effectExtent l="0" t="0" r="0" b="3810"/>
                  <wp:docPr id="93" name="irc_mi" descr="Red handbag">
                    <a:hlinkClick xmlns:a="http://schemas.openxmlformats.org/drawingml/2006/main" r:id="rId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rc_mi" descr="Red handbag">
                            <a:hlinkClick r:id="rId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102" cy="2882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1" w:type="dxa"/>
          </w:tcPr>
          <w:p w14:paraId="6A7FA57D" w14:textId="77777777" w:rsidR="0004679A" w:rsidRDefault="0004679A" w:rsidP="003F10F5">
            <w:pPr>
              <w:jc w:val="center"/>
            </w:pPr>
          </w:p>
          <w:p w14:paraId="3DFCA352" w14:textId="03673573" w:rsidR="009A7E2F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97A393F" wp14:editId="28BC417A">
                  <wp:extent cx="3238500" cy="2943225"/>
                  <wp:effectExtent l="0" t="0" r="0" b="9525"/>
                  <wp:docPr id="94" name="irc_mi" descr="White Bag 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rc_mi" descr="White Bag 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0" cy="294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5025" w14:paraId="3146404C" w14:textId="77777777" w:rsidTr="009A7E2F">
        <w:trPr>
          <w:trHeight w:val="5040"/>
        </w:trPr>
        <w:tc>
          <w:tcPr>
            <w:tcW w:w="7285" w:type="dxa"/>
          </w:tcPr>
          <w:p w14:paraId="7CAFB2B3" w14:textId="77777777" w:rsidR="00BC5025" w:rsidRPr="00BC5025" w:rsidRDefault="00BC5025" w:rsidP="00BC5025">
            <w:pPr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</w:p>
          <w:p w14:paraId="04DD52C4" w14:textId="77777777" w:rsidR="0024014C" w:rsidRPr="0024014C" w:rsidRDefault="0024014C" w:rsidP="0024014C">
            <w:pPr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  <w:r w:rsidRPr="0024014C">
              <w:rPr>
                <w:rFonts w:ascii="Arial" w:eastAsia="Times New Roman" w:hAnsi="Arial" w:cs="Arial"/>
                <w:noProof/>
                <w:color w:val="0000FF"/>
                <w:sz w:val="27"/>
                <w:szCs w:val="27"/>
              </w:rPr>
              <w:drawing>
                <wp:inline distT="0" distB="0" distL="0" distR="0" wp14:anchorId="39BCE572" wp14:editId="3818388A">
                  <wp:extent cx="2152530" cy="2849270"/>
                  <wp:effectExtent l="0" t="0" r="635" b="8255"/>
                  <wp:docPr id="95" name="Picture 95" descr="black bag">
                    <a:hlinkClick xmlns:a="http://schemas.openxmlformats.org/drawingml/2006/main" r:id="rId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black bag">
                            <a:hlinkClick r:id="rId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3833" cy="2917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676985" w14:textId="266CB487" w:rsidR="0004679A" w:rsidRDefault="0004679A" w:rsidP="009A7E2F">
            <w:pPr>
              <w:ind w:right="-85"/>
              <w:jc w:val="center"/>
            </w:pPr>
          </w:p>
        </w:tc>
        <w:tc>
          <w:tcPr>
            <w:tcW w:w="7331" w:type="dxa"/>
          </w:tcPr>
          <w:p w14:paraId="4948141E" w14:textId="77777777" w:rsidR="0004679A" w:rsidRDefault="0004679A" w:rsidP="009A7E2F">
            <w:pPr>
              <w:ind w:left="-108"/>
              <w:jc w:val="center"/>
            </w:pPr>
          </w:p>
          <w:p w14:paraId="6D38A607" w14:textId="65E4B2FF" w:rsidR="00AF5226" w:rsidRDefault="0024014C" w:rsidP="009A7E2F">
            <w:pPr>
              <w:ind w:left="-108"/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11B3E09E" wp14:editId="2E00087B">
                  <wp:extent cx="4428303" cy="2257425"/>
                  <wp:effectExtent l="0" t="0" r="0" b="0"/>
                  <wp:docPr id="96" name="irc_mi" descr="black pair of sunglasses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rc_mi" descr="black pair of sunglasses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061" cy="2291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1D70DC" w14:textId="77777777" w:rsidR="0004679A" w:rsidRDefault="0004679A" w:rsidP="009A7E2F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24014C" w14:paraId="14044D45" w14:textId="77777777">
        <w:trPr>
          <w:trHeight w:val="5040"/>
        </w:trPr>
        <w:tc>
          <w:tcPr>
            <w:tcW w:w="6840" w:type="dxa"/>
          </w:tcPr>
          <w:p w14:paraId="577F8C2D" w14:textId="77777777" w:rsidR="0004679A" w:rsidRDefault="0004679A" w:rsidP="009A7E2F">
            <w:pPr>
              <w:ind w:right="-553"/>
              <w:jc w:val="center"/>
            </w:pPr>
          </w:p>
          <w:p w14:paraId="533175AF" w14:textId="32C0A542" w:rsidR="00AF5226" w:rsidRDefault="0024014C" w:rsidP="009A7E2F">
            <w:pPr>
              <w:ind w:right="-553"/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390A0CE" wp14:editId="434EF86A">
                  <wp:extent cx="2847975" cy="2847975"/>
                  <wp:effectExtent l="0" t="0" r="9525" b="9525"/>
                  <wp:docPr id="97" name="irc_mi" descr="gold sunglasses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irc_mi" descr="gold sunglasses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7975" cy="2847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2B7CA486" w14:textId="77777777" w:rsidR="0004679A" w:rsidRDefault="0004679A" w:rsidP="003F10F5">
            <w:pPr>
              <w:jc w:val="center"/>
            </w:pPr>
          </w:p>
          <w:p w14:paraId="67C07C5F" w14:textId="77777777" w:rsidR="00DE582E" w:rsidRDefault="00DE582E" w:rsidP="003F10F5">
            <w:pPr>
              <w:jc w:val="center"/>
            </w:pPr>
          </w:p>
          <w:p w14:paraId="5E704497" w14:textId="3FA54612" w:rsidR="00DE582E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27DF954" wp14:editId="6B2B4EFA">
                  <wp:extent cx="4095750" cy="2047875"/>
                  <wp:effectExtent l="0" t="0" r="0" b="9525"/>
                  <wp:docPr id="98" name="irc_mi" descr="red sunglasses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irc_mi" descr="red sunglasses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6970" cy="2048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014C" w14:paraId="49B876A6" w14:textId="77777777">
        <w:trPr>
          <w:trHeight w:val="5040"/>
        </w:trPr>
        <w:tc>
          <w:tcPr>
            <w:tcW w:w="6840" w:type="dxa"/>
          </w:tcPr>
          <w:p w14:paraId="0414FF93" w14:textId="77777777" w:rsidR="0004679A" w:rsidRDefault="0004679A" w:rsidP="003F10F5">
            <w:pPr>
              <w:jc w:val="center"/>
            </w:pPr>
          </w:p>
          <w:p w14:paraId="349D6406" w14:textId="77777777" w:rsidR="00DE582E" w:rsidRDefault="00DE582E" w:rsidP="003F10F5">
            <w:pPr>
              <w:jc w:val="center"/>
            </w:pPr>
          </w:p>
          <w:p w14:paraId="7E801161" w14:textId="77777777" w:rsidR="0024014C" w:rsidRPr="0024014C" w:rsidRDefault="0024014C" w:rsidP="0024014C">
            <w:pPr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  <w:r w:rsidRPr="0024014C">
              <w:rPr>
                <w:rFonts w:ascii="Arial" w:eastAsia="Times New Roman" w:hAnsi="Arial" w:cs="Arial"/>
                <w:noProof/>
                <w:color w:val="0000FF"/>
                <w:sz w:val="27"/>
                <w:szCs w:val="27"/>
              </w:rPr>
              <w:drawing>
                <wp:inline distT="0" distB="0" distL="0" distR="0" wp14:anchorId="1227A07D" wp14:editId="12E9928C">
                  <wp:extent cx="3560445" cy="2543175"/>
                  <wp:effectExtent l="0" t="0" r="1905" b="9525"/>
                  <wp:docPr id="99" name="Picture 99" descr="silver watch">
                    <a:hlinkClick xmlns:a="http://schemas.openxmlformats.org/drawingml/2006/main" r:id="rId1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silver watch">
                            <a:hlinkClick r:id="rId1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5143" cy="2546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1307CF" w14:textId="77AB9ADE" w:rsidR="00DE582E" w:rsidRDefault="00DE582E" w:rsidP="003F10F5">
            <w:pPr>
              <w:jc w:val="center"/>
            </w:pPr>
          </w:p>
        </w:tc>
        <w:tc>
          <w:tcPr>
            <w:tcW w:w="6840" w:type="dxa"/>
          </w:tcPr>
          <w:p w14:paraId="161F4A92" w14:textId="77777777" w:rsidR="00DE582E" w:rsidRDefault="00DE582E" w:rsidP="003F10F5">
            <w:pPr>
              <w:jc w:val="center"/>
            </w:pPr>
          </w:p>
          <w:p w14:paraId="497C899F" w14:textId="41C69664" w:rsidR="00DE582E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7A845930" wp14:editId="51565FDE">
                  <wp:extent cx="3057525" cy="3057525"/>
                  <wp:effectExtent l="0" t="0" r="9525" b="9525"/>
                  <wp:docPr id="100" name="irc_mi" descr="brown wrist watch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rc_mi" descr="brown wrist watch">
                            <a:hlinkClick r:id="rId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305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014C" w14:paraId="3F56B38F" w14:textId="77777777">
        <w:trPr>
          <w:trHeight w:val="5040"/>
        </w:trPr>
        <w:tc>
          <w:tcPr>
            <w:tcW w:w="6840" w:type="dxa"/>
          </w:tcPr>
          <w:p w14:paraId="6E67FFAD" w14:textId="77777777" w:rsidR="006C163F" w:rsidRDefault="006C163F" w:rsidP="003F10F5">
            <w:pPr>
              <w:jc w:val="center"/>
            </w:pPr>
          </w:p>
          <w:p w14:paraId="44AC88A2" w14:textId="677EE494" w:rsidR="001C3954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0A13F2B0" wp14:editId="1498704D">
                  <wp:extent cx="2876550" cy="2876550"/>
                  <wp:effectExtent l="0" t="0" r="0" b="0"/>
                  <wp:docPr id="101" name="irc_mi" descr="black wrist watch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irc_mi" descr="black wrist watch">
                            <a:hlinkClick r:id="rId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6550" cy="287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46755F43" w14:textId="77777777" w:rsidR="006C163F" w:rsidRDefault="006C163F" w:rsidP="003F10F5">
            <w:pPr>
              <w:jc w:val="center"/>
            </w:pPr>
          </w:p>
          <w:p w14:paraId="2A028FE3" w14:textId="1877E71D" w:rsidR="001C3954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AE9F729" wp14:editId="5E23510D">
                  <wp:extent cx="3514725" cy="2879327"/>
                  <wp:effectExtent l="0" t="0" r="0" b="0"/>
                  <wp:docPr id="102" name="irc_mi" descr="brown wallet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rc_mi" descr="brown wallet">
                            <a:hlinkClick r:id="rId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6112" cy="2888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34259" w14:textId="77777777" w:rsidR="00975946" w:rsidRDefault="00975946" w:rsidP="003F10F5">
      <w:pPr>
        <w:jc w:val="center"/>
      </w:pPr>
    </w:p>
    <w:p w14:paraId="55854286" w14:textId="77777777" w:rsidR="00975946" w:rsidRDefault="00975946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7B7938" w14:paraId="78E47938" w14:textId="77777777">
        <w:trPr>
          <w:trHeight w:val="5040"/>
        </w:trPr>
        <w:tc>
          <w:tcPr>
            <w:tcW w:w="6840" w:type="dxa"/>
          </w:tcPr>
          <w:p w14:paraId="7455E19F" w14:textId="77777777" w:rsidR="00917D87" w:rsidRDefault="00917D87" w:rsidP="003F10F5">
            <w:pPr>
              <w:jc w:val="center"/>
            </w:pPr>
          </w:p>
          <w:p w14:paraId="2FD53742" w14:textId="77777777" w:rsidR="00917D87" w:rsidRDefault="00917D87" w:rsidP="003F10F5">
            <w:pPr>
              <w:jc w:val="center"/>
            </w:pPr>
          </w:p>
          <w:p w14:paraId="1DBD93E3" w14:textId="004C97E1" w:rsidR="001C3954" w:rsidRDefault="0024014C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156B48EA" wp14:editId="1049F220">
                  <wp:extent cx="4167550" cy="2562225"/>
                  <wp:effectExtent l="0" t="0" r="4445" b="0"/>
                  <wp:docPr id="103" name="irc_mi" descr="black wallet">
                    <a:hlinkClick xmlns:a="http://schemas.openxmlformats.org/drawingml/2006/main" r:id="rId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irc_mi" descr="black wallet">
                            <a:hlinkClick r:id="rId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7563" cy="2574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48B5F5B5" w14:textId="77777777" w:rsidR="001C3954" w:rsidRDefault="001C3954" w:rsidP="007B7938">
            <w:pPr>
              <w:jc w:val="center"/>
              <w:rPr>
                <w:rFonts w:ascii="Arial" w:hAnsi="Arial" w:cs="Arial"/>
                <w:noProof/>
                <w:color w:val="0000FF"/>
                <w:sz w:val="27"/>
                <w:szCs w:val="27"/>
              </w:rPr>
            </w:pPr>
          </w:p>
          <w:p w14:paraId="70E4141C" w14:textId="477FE804" w:rsidR="00917D87" w:rsidRDefault="007B7938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10F4C5C9" wp14:editId="4B0A5D59">
                  <wp:extent cx="3797042" cy="2790825"/>
                  <wp:effectExtent l="0" t="0" r="0" b="0"/>
                  <wp:docPr id="104" name="irc_mi" descr="brown wallet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irc_mi" descr="brown wallet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6203" cy="28049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938" w14:paraId="46F158FE" w14:textId="77777777">
        <w:trPr>
          <w:trHeight w:val="5040"/>
        </w:trPr>
        <w:tc>
          <w:tcPr>
            <w:tcW w:w="6840" w:type="dxa"/>
          </w:tcPr>
          <w:p w14:paraId="7CB0F609" w14:textId="77777777" w:rsidR="00917D87" w:rsidRDefault="00917D87" w:rsidP="001C3954"/>
          <w:p w14:paraId="2BDBBD05" w14:textId="7256F97C" w:rsidR="00917D87" w:rsidRDefault="008B13D8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0DAE02E9" wp14:editId="5B3B5959">
                  <wp:extent cx="2781300" cy="2781300"/>
                  <wp:effectExtent l="0" t="0" r="0" b="0"/>
                  <wp:docPr id="4" name="irc_mi" descr="red wallet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rc_mi" descr="red wallet">
                            <a:hlinkClick r:id="rId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278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1C706BA9" w14:textId="77777777" w:rsidR="00917D87" w:rsidRDefault="00917D87" w:rsidP="001C3954"/>
          <w:p w14:paraId="1FDEF1DC" w14:textId="0730EF09" w:rsidR="00917D87" w:rsidRDefault="008B13D8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7B4EF0C0" wp14:editId="2F5AD307">
                  <wp:extent cx="4076700" cy="2070964"/>
                  <wp:effectExtent l="0" t="0" r="0" b="5715"/>
                  <wp:docPr id="5" name="irc_mi" descr="pink wallet">
                    <a:hlinkClick xmlns:a="http://schemas.openxmlformats.org/drawingml/2006/main" r:id="rId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rc_mi" descr="pink wallet">
                            <a:hlinkClick r:id="rId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28357" cy="2097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EFDA79" w14:textId="77777777" w:rsidR="00975946" w:rsidRDefault="00975946" w:rsidP="003F10F5">
      <w:pPr>
        <w:jc w:val="center"/>
      </w:pPr>
    </w:p>
    <w:tbl>
      <w:tblPr>
        <w:tblStyle w:val="TableGrid"/>
        <w:tblpPr w:leftFromText="180" w:rightFromText="180" w:vertAnchor="text" w:horzAnchor="margin" w:tblpY="-719"/>
        <w:tblW w:w="0" w:type="auto"/>
        <w:tblLook w:val="00A0" w:firstRow="1" w:lastRow="0" w:firstColumn="1" w:lastColumn="0" w:noHBand="0" w:noVBand="0"/>
      </w:tblPr>
      <w:tblGrid>
        <w:gridCol w:w="7086"/>
        <w:gridCol w:w="6840"/>
      </w:tblGrid>
      <w:tr w:rsidR="001E1B1D" w14:paraId="6EA5C6A0" w14:textId="77777777" w:rsidTr="007944D4">
        <w:trPr>
          <w:trHeight w:val="5040"/>
        </w:trPr>
        <w:tc>
          <w:tcPr>
            <w:tcW w:w="7086" w:type="dxa"/>
          </w:tcPr>
          <w:p w14:paraId="0BB14DCD" w14:textId="77777777" w:rsidR="007944D4" w:rsidRDefault="007944D4" w:rsidP="00E13750"/>
          <w:p w14:paraId="2C02597C" w14:textId="065B18CC" w:rsidR="007944D4" w:rsidRDefault="008B13D8" w:rsidP="007944D4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6FD2EC59" wp14:editId="5605666E">
                  <wp:extent cx="2847975" cy="2847975"/>
                  <wp:effectExtent l="0" t="0" r="9525" b="9525"/>
                  <wp:docPr id="6" name="irc_mi" descr="image of black wallet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rc_mi" descr="image of black wallet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7975" cy="2847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712FC3BC" w14:textId="77777777" w:rsidR="007944D4" w:rsidRDefault="007944D4" w:rsidP="007944D4">
            <w:pPr>
              <w:jc w:val="center"/>
            </w:pPr>
          </w:p>
          <w:p w14:paraId="5074ED65" w14:textId="77777777" w:rsidR="007944D4" w:rsidRDefault="007944D4" w:rsidP="007944D4">
            <w:pPr>
              <w:jc w:val="center"/>
            </w:pPr>
          </w:p>
          <w:p w14:paraId="30C41D53" w14:textId="4F5A94FE" w:rsidR="007944D4" w:rsidRDefault="008B13D8" w:rsidP="007944D4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6112AFE9" wp14:editId="3581C1E0">
                  <wp:extent cx="4095750" cy="2747010"/>
                  <wp:effectExtent l="0" t="0" r="0" b="0"/>
                  <wp:docPr id="7" name="irc_mi" descr="image of purple striped tye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rc_mi" descr="image of purple striped tye">
                            <a:hlinkClick r:id="rId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27898" cy="2768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B1D" w14:paraId="362C0D2E" w14:textId="77777777" w:rsidTr="007944D4">
        <w:trPr>
          <w:trHeight w:val="5040"/>
        </w:trPr>
        <w:tc>
          <w:tcPr>
            <w:tcW w:w="7086" w:type="dxa"/>
          </w:tcPr>
          <w:p w14:paraId="70EC7C6B" w14:textId="77777777" w:rsidR="007944D4" w:rsidRDefault="007944D4" w:rsidP="001E1B1D"/>
          <w:p w14:paraId="53DA02CB" w14:textId="648743C0" w:rsidR="007944D4" w:rsidRDefault="008B13D8" w:rsidP="001E1B1D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343EFBE9" wp14:editId="12A1E64C">
                  <wp:extent cx="2010663" cy="3019425"/>
                  <wp:effectExtent l="0" t="0" r="8890" b="0"/>
                  <wp:docPr id="8" name="irc_mi" descr="image of a blue tie">
                    <a:hlinkClick xmlns:a="http://schemas.openxmlformats.org/drawingml/2006/main" r:id="rId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rc_mi" descr="image of a blue tie">
                            <a:hlinkClick r:id="rId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6508" cy="304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2DF2ACD6" w14:textId="77777777" w:rsidR="007944D4" w:rsidRDefault="007944D4" w:rsidP="001E1B1D"/>
          <w:p w14:paraId="51DD69AE" w14:textId="37E433E0" w:rsidR="007944D4" w:rsidRDefault="008B13D8" w:rsidP="007944D4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8A6E361" wp14:editId="6A55B766">
                  <wp:extent cx="3218238" cy="3143250"/>
                  <wp:effectExtent l="0" t="0" r="1270" b="0"/>
                  <wp:docPr id="9" name="irc_mi" descr="image of a light blue neck tie">
                    <a:hlinkClick xmlns:a="http://schemas.openxmlformats.org/drawingml/2006/main" r:id="rId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rc_mi" descr="image of a light blue neck tie">
                            <a:hlinkClick r:id="rId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4400" cy="3168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B1D" w14:paraId="5F845E25" w14:textId="77777777" w:rsidTr="007944D4">
        <w:trPr>
          <w:trHeight w:val="5040"/>
        </w:trPr>
        <w:tc>
          <w:tcPr>
            <w:tcW w:w="7086" w:type="dxa"/>
          </w:tcPr>
          <w:p w14:paraId="20946F31" w14:textId="77777777" w:rsidR="007944D4" w:rsidRDefault="007944D4" w:rsidP="001E1B1D"/>
          <w:p w14:paraId="797A60AC" w14:textId="77777777" w:rsidR="007944D4" w:rsidRDefault="007944D4" w:rsidP="007944D4">
            <w:pPr>
              <w:jc w:val="center"/>
            </w:pPr>
          </w:p>
          <w:p w14:paraId="66DB9753" w14:textId="4774E8C2" w:rsidR="007944D4" w:rsidRDefault="004A6701" w:rsidP="007944D4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6B123164" wp14:editId="50C2D17D">
                  <wp:extent cx="2200275" cy="2692794"/>
                  <wp:effectExtent l="0" t="0" r="0" b="0"/>
                  <wp:docPr id="18" name="irc_mi" descr="image of black leggins">
                    <a:hlinkClick xmlns:a="http://schemas.openxmlformats.org/drawingml/2006/main" r:id="rId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rc_mi" descr="image of black leggins">
                            <a:hlinkClick r:id="rId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2558" cy="2707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11493A46" w14:textId="77777777" w:rsidR="007944D4" w:rsidRDefault="007944D4" w:rsidP="007944D4">
            <w:pPr>
              <w:jc w:val="center"/>
            </w:pPr>
          </w:p>
          <w:p w14:paraId="414D5138" w14:textId="77777777" w:rsidR="007944D4" w:rsidRDefault="007944D4" w:rsidP="007944D4">
            <w:pPr>
              <w:jc w:val="center"/>
            </w:pPr>
          </w:p>
          <w:p w14:paraId="4E319740" w14:textId="6B82053F" w:rsidR="007944D4" w:rsidRDefault="004A6701" w:rsidP="007944D4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76104469" wp14:editId="71EC309B">
                  <wp:extent cx="1933575" cy="2763035"/>
                  <wp:effectExtent l="0" t="0" r="0" b="0"/>
                  <wp:docPr id="21" name="irc_mi" descr="image of red leggings">
                    <a:hlinkClick xmlns:a="http://schemas.openxmlformats.org/drawingml/2006/main" r:id="rId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rc_mi" descr="image of red leggings">
                            <a:hlinkClick r:id="rId4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9905" cy="277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1CA0DB" w14:textId="77777777" w:rsidR="00975946" w:rsidRDefault="00975946" w:rsidP="007944D4">
      <w:pPr>
        <w:jc w:val="center"/>
      </w:pPr>
      <w:r>
        <w:br w:type="page"/>
      </w:r>
    </w:p>
    <w:p w14:paraId="0953F596" w14:textId="77777777" w:rsidR="00975946" w:rsidRDefault="00975946" w:rsidP="003F10F5">
      <w:pPr>
        <w:jc w:val="center"/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975946" w14:paraId="644A8262" w14:textId="77777777" w:rsidTr="008353EE">
        <w:trPr>
          <w:trHeight w:val="4652"/>
        </w:trPr>
        <w:tc>
          <w:tcPr>
            <w:tcW w:w="6840" w:type="dxa"/>
          </w:tcPr>
          <w:p w14:paraId="75013110" w14:textId="77777777" w:rsidR="00975946" w:rsidRDefault="00975946" w:rsidP="003F10F5">
            <w:pPr>
              <w:jc w:val="center"/>
            </w:pPr>
          </w:p>
          <w:p w14:paraId="49C42E25" w14:textId="7A1931DC" w:rsidR="008353EE" w:rsidRDefault="002A26D9" w:rsidP="003F10F5">
            <w:pPr>
              <w:jc w:val="center"/>
            </w:pPr>
            <w:r>
              <w:rPr>
                <w:rFonts w:ascii="Lato" w:hAnsi="Lato" w:cs="Helvetica"/>
                <w:noProof/>
                <w:color w:val="627F9A"/>
              </w:rPr>
              <w:drawing>
                <wp:inline distT="0" distB="0" distL="0" distR="0" wp14:anchorId="38B8B1FE" wp14:editId="134BF591">
                  <wp:extent cx="2952750" cy="3473824"/>
                  <wp:effectExtent l="0" t="0" r="0" b="0"/>
                  <wp:docPr id="10" name="Picture 10" descr="image of orange scarf">
                    <a:hlinkClick xmlns:a="http://schemas.openxmlformats.org/drawingml/2006/main" r:id="rId44" tooltip="&quot;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mage of orange scarf">
                            <a:hlinkClick r:id="rId44" tooltip="&quot;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4482" cy="34993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2B1AAF" w14:textId="70BF3869" w:rsidR="008353EE" w:rsidRDefault="008353EE" w:rsidP="003F10F5">
            <w:pPr>
              <w:jc w:val="center"/>
            </w:pPr>
          </w:p>
        </w:tc>
        <w:tc>
          <w:tcPr>
            <w:tcW w:w="6840" w:type="dxa"/>
          </w:tcPr>
          <w:p w14:paraId="3EAB6BDD" w14:textId="77777777" w:rsidR="008353EE" w:rsidRDefault="008353EE" w:rsidP="003F10F5">
            <w:pPr>
              <w:jc w:val="center"/>
            </w:pPr>
          </w:p>
          <w:p w14:paraId="5155D147" w14:textId="51A3B874" w:rsidR="008353EE" w:rsidRDefault="002A26D9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10E813D5" wp14:editId="6D8D04FE">
                  <wp:extent cx="4019121" cy="3314127"/>
                  <wp:effectExtent l="0" t="0" r="635" b="635"/>
                  <wp:docPr id="11" name="irc_mi" descr="image of a pink scarf">
                    <a:hlinkClick xmlns:a="http://schemas.openxmlformats.org/drawingml/2006/main" r:id="rId4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rc_mi" descr="image of a pink scarf">
                            <a:hlinkClick r:id="rId4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5844" cy="3327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5946" w14:paraId="405EEB31" w14:textId="77777777">
        <w:trPr>
          <w:trHeight w:val="5040"/>
        </w:trPr>
        <w:tc>
          <w:tcPr>
            <w:tcW w:w="6840" w:type="dxa"/>
          </w:tcPr>
          <w:p w14:paraId="4B0AFF69" w14:textId="77777777" w:rsidR="008353EE" w:rsidRDefault="008353EE" w:rsidP="003F10F5">
            <w:pPr>
              <w:jc w:val="center"/>
            </w:pPr>
          </w:p>
          <w:p w14:paraId="7FF5310A" w14:textId="278F8C3D" w:rsidR="008353EE" w:rsidRDefault="002A26D9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903BA4E" wp14:editId="77EBDDDC">
                  <wp:extent cx="1857375" cy="2848353"/>
                  <wp:effectExtent l="0" t="0" r="0" b="9525"/>
                  <wp:docPr id="12" name="irc_mi" descr="image of a grey scarf">
                    <a:hlinkClick xmlns:a="http://schemas.openxmlformats.org/drawingml/2006/main" r:id="rId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rc_mi" descr="image of a grey scarf">
                            <a:hlinkClick r:id="rId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3899" cy="2889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7C673AED" w14:textId="77777777" w:rsidR="00975946" w:rsidRDefault="00975946" w:rsidP="003F10F5">
            <w:pPr>
              <w:jc w:val="center"/>
            </w:pPr>
          </w:p>
          <w:p w14:paraId="1F4C7E53" w14:textId="77777777" w:rsidR="008353EE" w:rsidRDefault="008353EE" w:rsidP="003F10F5">
            <w:pPr>
              <w:jc w:val="center"/>
            </w:pPr>
          </w:p>
          <w:p w14:paraId="5497031A" w14:textId="4CDA6B34" w:rsidR="008353EE" w:rsidRDefault="009A79E7" w:rsidP="003F10F5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724F8081" wp14:editId="79F56926">
                  <wp:extent cx="4014043" cy="2228850"/>
                  <wp:effectExtent l="0" t="0" r="5715" b="0"/>
                  <wp:docPr id="13" name="irc_mi" descr="image of a black belt">
                    <a:hlinkClick xmlns:a="http://schemas.openxmlformats.org/drawingml/2006/main" r:id="rId5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rc_mi" descr="image of a black belt">
                            <a:hlinkClick r:id="rId5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1079" cy="2238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Y="151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AE4523" w14:paraId="26BBB078" w14:textId="77777777" w:rsidTr="00AE4523">
        <w:trPr>
          <w:trHeight w:val="5040"/>
        </w:trPr>
        <w:tc>
          <w:tcPr>
            <w:tcW w:w="6840" w:type="dxa"/>
          </w:tcPr>
          <w:p w14:paraId="14717C1D" w14:textId="77777777" w:rsidR="00AE4523" w:rsidRDefault="00AE4523" w:rsidP="00AE4523"/>
          <w:p w14:paraId="359168A8" w14:textId="77777777" w:rsidR="009A79E7" w:rsidRPr="009A79E7" w:rsidRDefault="009A79E7" w:rsidP="009A79E7">
            <w:pPr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  <w:r w:rsidRPr="009A79E7">
              <w:rPr>
                <w:rFonts w:ascii="Arial" w:eastAsia="Times New Roman" w:hAnsi="Arial" w:cs="Arial"/>
                <w:noProof/>
                <w:color w:val="0000FF"/>
                <w:sz w:val="27"/>
                <w:szCs w:val="27"/>
              </w:rPr>
              <w:drawing>
                <wp:inline distT="0" distB="0" distL="0" distR="0" wp14:anchorId="2668D17F" wp14:editId="4DBEBD83">
                  <wp:extent cx="2905125" cy="2905125"/>
                  <wp:effectExtent l="0" t="0" r="9525" b="9525"/>
                  <wp:docPr id="14" name="Picture 14" descr="image of a brown belt">
                    <a:hlinkClick xmlns:a="http://schemas.openxmlformats.org/drawingml/2006/main" r:id="rId5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image of a brown belt">
                            <a:hlinkClick r:id="rId5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290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B318AF" w14:textId="494880C7" w:rsidR="00AE4523" w:rsidRDefault="00AE4523" w:rsidP="00AE4523">
            <w:pPr>
              <w:jc w:val="center"/>
            </w:pPr>
          </w:p>
        </w:tc>
        <w:tc>
          <w:tcPr>
            <w:tcW w:w="6840" w:type="dxa"/>
          </w:tcPr>
          <w:p w14:paraId="51C6DB99" w14:textId="77777777" w:rsidR="00AE4523" w:rsidRDefault="00AE4523" w:rsidP="00AE4523">
            <w:pPr>
              <w:jc w:val="center"/>
            </w:pPr>
          </w:p>
          <w:p w14:paraId="54E3573F" w14:textId="77777777" w:rsidR="00AE4523" w:rsidRDefault="00AE4523" w:rsidP="00AE4523">
            <w:pPr>
              <w:jc w:val="center"/>
            </w:pPr>
          </w:p>
          <w:p w14:paraId="3096DD7C" w14:textId="3B3D8707" w:rsidR="00AE4523" w:rsidRDefault="009A79E7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271DE47" wp14:editId="336D35F7">
                  <wp:extent cx="2952750" cy="2952750"/>
                  <wp:effectExtent l="0" t="0" r="0" b="0"/>
                  <wp:docPr id="15" name="irc_mi" descr="image of a brown belt">
                    <a:hlinkClick xmlns:a="http://schemas.openxmlformats.org/drawingml/2006/main" r:id="rId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rc_mi" descr="image of a brown belt">
                            <a:hlinkClick r:id="rId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2952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A26D9">
              <w:rPr>
                <w:noProof/>
                <w:color w:val="0000FF"/>
              </w:rPr>
              <w:t xml:space="preserve"> </w:t>
            </w:r>
          </w:p>
        </w:tc>
      </w:tr>
      <w:tr w:rsidR="00AE4523" w14:paraId="4D791E32" w14:textId="77777777" w:rsidTr="00AE4523">
        <w:trPr>
          <w:trHeight w:val="5040"/>
        </w:trPr>
        <w:tc>
          <w:tcPr>
            <w:tcW w:w="6840" w:type="dxa"/>
          </w:tcPr>
          <w:p w14:paraId="096DBDF2" w14:textId="77777777" w:rsidR="00AE4523" w:rsidRDefault="00AE4523" w:rsidP="00AE4523">
            <w:pPr>
              <w:jc w:val="center"/>
            </w:pPr>
          </w:p>
          <w:p w14:paraId="521C91EE" w14:textId="64F4D864" w:rsidR="00AE4523" w:rsidRDefault="009A79E7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01E7189" wp14:editId="6AC81EE6">
                  <wp:extent cx="2828925" cy="2828925"/>
                  <wp:effectExtent l="0" t="0" r="9525" b="9525"/>
                  <wp:docPr id="16" name="irc_mi" descr="image of a red coat">
                    <a:hlinkClick xmlns:a="http://schemas.openxmlformats.org/drawingml/2006/main" r:id="rId5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rc_mi" descr="image of a red coat">
                            <a:hlinkClick r:id="rId5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282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2D1726F6" w14:textId="77777777" w:rsidR="00AE4523" w:rsidRDefault="00AE4523" w:rsidP="00AE4523">
            <w:pPr>
              <w:jc w:val="center"/>
            </w:pPr>
          </w:p>
          <w:p w14:paraId="6C3E7A7D" w14:textId="77777777" w:rsidR="00AE4523" w:rsidRDefault="00AE4523" w:rsidP="00AE4523">
            <w:pPr>
              <w:jc w:val="center"/>
            </w:pPr>
          </w:p>
          <w:p w14:paraId="33EE066C" w14:textId="4031E63C" w:rsidR="00AE4523" w:rsidRDefault="009A79E7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555A5BD2" wp14:editId="6248ECDC">
                  <wp:extent cx="2085340" cy="2675072"/>
                  <wp:effectExtent l="0" t="0" r="0" b="0"/>
                  <wp:docPr id="17" name="irc_mi" descr="image of a pink puffy jacket">
                    <a:hlinkClick xmlns:a="http://schemas.openxmlformats.org/drawingml/2006/main" r:id="rId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rc_mi" descr="image of a pink puffy jacket">
                            <a:hlinkClick r:id="rId5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512" cy="2699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885083" w14:textId="77777777" w:rsidR="00975946" w:rsidRDefault="00975946" w:rsidP="003F10F5">
      <w:pPr>
        <w:jc w:val="center"/>
      </w:pPr>
    </w:p>
    <w:p w14:paraId="1A857E18" w14:textId="77777777" w:rsidR="00975946" w:rsidRDefault="00975946" w:rsidP="003F10F5">
      <w:pPr>
        <w:jc w:val="center"/>
      </w:pPr>
      <w:r>
        <w:br w:type="page"/>
      </w:r>
    </w:p>
    <w:tbl>
      <w:tblPr>
        <w:tblStyle w:val="TableGrid"/>
        <w:tblpPr w:leftFromText="180" w:rightFromText="180" w:vertAnchor="text" w:horzAnchor="margin" w:tblpY="-220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AE4523" w14:paraId="4F4BBD02" w14:textId="77777777" w:rsidTr="00AE4523">
        <w:trPr>
          <w:trHeight w:val="5040"/>
        </w:trPr>
        <w:tc>
          <w:tcPr>
            <w:tcW w:w="6840" w:type="dxa"/>
          </w:tcPr>
          <w:p w14:paraId="40BB9BB4" w14:textId="77777777" w:rsidR="00AE4523" w:rsidRDefault="00AE4523" w:rsidP="00516D55">
            <w:pPr>
              <w:rPr>
                <w:noProof/>
              </w:rPr>
            </w:pPr>
          </w:p>
          <w:p w14:paraId="785120A7" w14:textId="41E8360F" w:rsidR="00AE4523" w:rsidRDefault="009152BF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046EC1EF" wp14:editId="7F16799E">
                  <wp:extent cx="2924175" cy="2924175"/>
                  <wp:effectExtent l="0" t="0" r="9525" b="9525"/>
                  <wp:docPr id="19" name="irc_mi" descr="image of a tan coat">
                    <a:hlinkClick xmlns:a="http://schemas.openxmlformats.org/drawingml/2006/main" r:id="rId6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rc_mi" descr="image of a tan coat">
                            <a:hlinkClick r:id="rId6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5B5EA5D2" w14:textId="77777777" w:rsidR="00AE4523" w:rsidRDefault="00AE4523" w:rsidP="00AE4523">
            <w:pPr>
              <w:jc w:val="center"/>
            </w:pPr>
          </w:p>
          <w:p w14:paraId="590C4C91" w14:textId="77777777" w:rsidR="00420263" w:rsidRDefault="00420263" w:rsidP="00AE4523">
            <w:pPr>
              <w:jc w:val="center"/>
            </w:pPr>
          </w:p>
          <w:p w14:paraId="47E24A5D" w14:textId="61C8D977" w:rsidR="00420263" w:rsidRDefault="009152BF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714B8C4F" wp14:editId="19DF0F5F">
                  <wp:extent cx="2600325" cy="2600325"/>
                  <wp:effectExtent l="0" t="0" r="9525" b="9525"/>
                  <wp:docPr id="20" name="irc_mi" descr="image of red jacket">
                    <a:hlinkClick xmlns:a="http://schemas.openxmlformats.org/drawingml/2006/main" r:id="rId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rc_mi" descr="image of red jacket">
                            <a:hlinkClick r:id="rId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0325" cy="2600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523" w14:paraId="3BDFFA80" w14:textId="77777777" w:rsidTr="00AE4523">
        <w:trPr>
          <w:trHeight w:val="5040"/>
        </w:trPr>
        <w:tc>
          <w:tcPr>
            <w:tcW w:w="6840" w:type="dxa"/>
          </w:tcPr>
          <w:p w14:paraId="279ECCCC" w14:textId="77777777" w:rsidR="00420263" w:rsidRDefault="00420263" w:rsidP="00AE4523">
            <w:pPr>
              <w:jc w:val="center"/>
            </w:pPr>
          </w:p>
          <w:p w14:paraId="12236423" w14:textId="7157C419" w:rsidR="00420263" w:rsidRDefault="009152BF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F0AF861" wp14:editId="6A6E3D47">
                  <wp:extent cx="2876550" cy="2876550"/>
                  <wp:effectExtent l="0" t="0" r="0" b="0"/>
                  <wp:docPr id="22" name="irc_mi" descr="image of red pajamas ">
                    <a:hlinkClick xmlns:a="http://schemas.openxmlformats.org/drawingml/2006/main" r:id="rId6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rc_mi" descr="image of red pajamas ">
                            <a:hlinkClick r:id="rId6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6550" cy="287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72C544C4" w14:textId="77777777" w:rsidR="00AE4523" w:rsidRDefault="00AE4523" w:rsidP="00AE4523">
            <w:pPr>
              <w:jc w:val="center"/>
            </w:pPr>
          </w:p>
          <w:p w14:paraId="14EBF9EF" w14:textId="0561233F" w:rsidR="00420263" w:rsidRDefault="009152BF" w:rsidP="00AE452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7A91DB6F" wp14:editId="49CD2D3F">
                  <wp:extent cx="2867025" cy="2867025"/>
                  <wp:effectExtent l="0" t="0" r="9525" b="9525"/>
                  <wp:docPr id="23" name="irc_mi" descr="image of blue striped pajamas">
                    <a:hlinkClick xmlns:a="http://schemas.openxmlformats.org/drawingml/2006/main" r:id="rId6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rc_mi" descr="image of blue striped pajamas">
                            <a:hlinkClick r:id="rId6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7025" cy="2867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99CE94" w14:textId="77777777" w:rsidR="00B11BA3" w:rsidRDefault="00B11BA3" w:rsidP="003F10F5">
      <w:pPr>
        <w:jc w:val="center"/>
      </w:pPr>
    </w:p>
    <w:p w14:paraId="1996C196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pPr w:leftFromText="180" w:rightFromText="180" w:vertAnchor="text" w:horzAnchor="margin" w:tblpY="-205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5E41DE" w14:paraId="0DB9327F" w14:textId="77777777" w:rsidTr="00420263">
        <w:trPr>
          <w:trHeight w:val="5040"/>
        </w:trPr>
        <w:tc>
          <w:tcPr>
            <w:tcW w:w="6840" w:type="dxa"/>
          </w:tcPr>
          <w:p w14:paraId="478D4559" w14:textId="77777777" w:rsidR="00420263" w:rsidRDefault="00420263" w:rsidP="00420263">
            <w:pPr>
              <w:jc w:val="center"/>
            </w:pPr>
          </w:p>
          <w:p w14:paraId="11AA4778" w14:textId="3ED60A5A" w:rsidR="00420263" w:rsidRDefault="009152BF" w:rsidP="0042026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3457EC8C" wp14:editId="7E187EA7">
                  <wp:extent cx="2790825" cy="2790825"/>
                  <wp:effectExtent l="0" t="0" r="9525" b="9525"/>
                  <wp:docPr id="105" name="irc_mi" descr="image of pink plaid pajamas">
                    <a:hlinkClick xmlns:a="http://schemas.openxmlformats.org/drawingml/2006/main" r:id="rId6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irc_mi" descr="image of pink plaid pajamas">
                            <a:hlinkClick r:id="rId6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2790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4C847BCB" w14:textId="77777777" w:rsidR="00420263" w:rsidRDefault="00420263" w:rsidP="00420263">
            <w:pPr>
              <w:jc w:val="center"/>
            </w:pPr>
          </w:p>
          <w:p w14:paraId="118DF33D" w14:textId="7864955B" w:rsidR="00420263" w:rsidRDefault="009152BF" w:rsidP="0042026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5C2A996" wp14:editId="61EC04A5">
                  <wp:extent cx="2857500" cy="2857500"/>
                  <wp:effectExtent l="0" t="0" r="0" b="0"/>
                  <wp:docPr id="106" name="irc_mi" descr="image of a white sleeper top and blue sleeper bottoms">
                    <a:hlinkClick xmlns:a="http://schemas.openxmlformats.org/drawingml/2006/main" r:id="rId7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irc_mi" descr="image of a white sleeper top and blue sleeper bottoms">
                            <a:hlinkClick r:id="rId7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1DE" w14:paraId="3D9A4E9A" w14:textId="77777777" w:rsidTr="00420263">
        <w:trPr>
          <w:trHeight w:val="5040"/>
        </w:trPr>
        <w:tc>
          <w:tcPr>
            <w:tcW w:w="6840" w:type="dxa"/>
          </w:tcPr>
          <w:p w14:paraId="14D2E29E" w14:textId="77777777" w:rsidR="00420263" w:rsidRDefault="00420263" w:rsidP="00420263">
            <w:pPr>
              <w:jc w:val="center"/>
            </w:pPr>
          </w:p>
          <w:p w14:paraId="794C8EE0" w14:textId="100F52A5" w:rsidR="005E41DE" w:rsidRPr="005E41DE" w:rsidRDefault="005E41DE" w:rsidP="005E41DE">
            <w:pPr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</w:p>
          <w:p w14:paraId="09123285" w14:textId="4222AA58" w:rsidR="005E41DE" w:rsidRDefault="009152BF" w:rsidP="0042026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6EDCC7B" wp14:editId="6909AA3F">
                  <wp:extent cx="4048125" cy="3086100"/>
                  <wp:effectExtent l="0" t="0" r="9525" b="0"/>
                  <wp:docPr id="107" name="irc_mi" descr="image of copper bead bracelet">
                    <a:hlinkClick xmlns:a="http://schemas.openxmlformats.org/drawingml/2006/main" r:id="rId7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irc_mi" descr="image of copper bead bracelet">
                            <a:hlinkClick r:id="rId7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8125" cy="308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1A28D7A2" w14:textId="77777777" w:rsidR="00420263" w:rsidRDefault="00420263" w:rsidP="00420263">
            <w:pPr>
              <w:jc w:val="center"/>
            </w:pPr>
          </w:p>
          <w:p w14:paraId="2BE527FC" w14:textId="77777777" w:rsidR="005E41DE" w:rsidRDefault="005E41DE" w:rsidP="00420263">
            <w:pPr>
              <w:jc w:val="center"/>
            </w:pPr>
          </w:p>
          <w:p w14:paraId="113BC8FD" w14:textId="501ABBCF" w:rsidR="005E41DE" w:rsidRPr="00CC0C4D" w:rsidRDefault="008F0BB4" w:rsidP="00420263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CA3CA25" wp14:editId="6A914044">
                  <wp:extent cx="3028950" cy="3028950"/>
                  <wp:effectExtent l="0" t="0" r="0" b="0"/>
                  <wp:docPr id="108" name="irc_mi" descr="image of a silver bracelet">
                    <a:hlinkClick xmlns:a="http://schemas.openxmlformats.org/drawingml/2006/main" r:id="rId7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irc_mi" descr="image of a silver bracelet">
                            <a:hlinkClick r:id="rId7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C648BA" w14:textId="77777777" w:rsidR="00B11BA3" w:rsidRDefault="00B11BA3" w:rsidP="003F10F5">
      <w:pPr>
        <w:jc w:val="center"/>
      </w:pPr>
    </w:p>
    <w:p w14:paraId="48E0FF28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pPr w:leftFromText="180" w:rightFromText="180" w:vertAnchor="text" w:horzAnchor="margin" w:tblpY="-265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BA5918" w14:paraId="7C9654D9" w14:textId="77777777" w:rsidTr="005E41DE">
        <w:trPr>
          <w:trHeight w:val="5040"/>
        </w:trPr>
        <w:tc>
          <w:tcPr>
            <w:tcW w:w="6840" w:type="dxa"/>
          </w:tcPr>
          <w:p w14:paraId="7AA97779" w14:textId="77777777" w:rsidR="005E41DE" w:rsidRDefault="005E41DE" w:rsidP="005E41DE">
            <w:pPr>
              <w:jc w:val="center"/>
            </w:pPr>
          </w:p>
          <w:p w14:paraId="099424DB" w14:textId="77777777" w:rsidR="008F0BB4" w:rsidRDefault="008F0BB4" w:rsidP="005E41DE">
            <w:pPr>
              <w:jc w:val="center"/>
            </w:pPr>
          </w:p>
          <w:p w14:paraId="13569524" w14:textId="77777777" w:rsidR="008F0BB4" w:rsidRDefault="008F0BB4" w:rsidP="005E41DE">
            <w:pPr>
              <w:jc w:val="center"/>
            </w:pPr>
          </w:p>
          <w:p w14:paraId="7BA446AA" w14:textId="77777777" w:rsidR="008F0BB4" w:rsidRDefault="008F0BB4" w:rsidP="005E41DE">
            <w:pPr>
              <w:jc w:val="center"/>
            </w:pPr>
          </w:p>
          <w:p w14:paraId="0037C14F" w14:textId="77777777" w:rsidR="005E41DE" w:rsidRDefault="005E41DE" w:rsidP="005E41DE">
            <w:pPr>
              <w:jc w:val="center"/>
            </w:pPr>
          </w:p>
          <w:p w14:paraId="525943E8" w14:textId="7DEBE22E" w:rsidR="00BA5918" w:rsidRDefault="008F0BB4" w:rsidP="005E41DE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5D50EE94" wp14:editId="55A3B5FE">
                  <wp:extent cx="3911395" cy="1276350"/>
                  <wp:effectExtent l="0" t="0" r="0" b="0"/>
                  <wp:docPr id="109" name="irc_mi" descr="image of a pink gold bracelet">
                    <a:hlinkClick xmlns:a="http://schemas.openxmlformats.org/drawingml/2006/main" r:id="rId7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irc_mi" descr="image of a pink gold bracelet">
                            <a:hlinkClick r:id="rId7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3934519" cy="1283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458F0B4D" w14:textId="77777777" w:rsidR="005E41DE" w:rsidRDefault="005E41DE" w:rsidP="005E41DE">
            <w:pPr>
              <w:jc w:val="center"/>
            </w:pPr>
          </w:p>
          <w:p w14:paraId="1BB151A8" w14:textId="7CB5EE44" w:rsidR="005E41DE" w:rsidRDefault="004A6701" w:rsidP="005E41DE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6A829B4A" wp14:editId="72AD859A">
                  <wp:extent cx="2667000" cy="2667000"/>
                  <wp:effectExtent l="0" t="0" r="0" b="0"/>
                  <wp:docPr id="24" name="irc_mi" descr="image of blue sapphire and diamond earrings. ">
                    <a:hlinkClick xmlns:a="http://schemas.openxmlformats.org/drawingml/2006/main" r:id="rId7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rc_mi" descr="image of blue sapphire and diamond earrings. ">
                            <a:hlinkClick r:id="rId7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6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5918" w14:paraId="3179235F" w14:textId="77777777" w:rsidTr="005E41DE">
        <w:trPr>
          <w:trHeight w:val="5040"/>
        </w:trPr>
        <w:tc>
          <w:tcPr>
            <w:tcW w:w="6840" w:type="dxa"/>
          </w:tcPr>
          <w:p w14:paraId="2E41F93A" w14:textId="77777777" w:rsidR="005E41DE" w:rsidRDefault="005E41DE" w:rsidP="005E41DE">
            <w:pPr>
              <w:jc w:val="center"/>
            </w:pPr>
          </w:p>
          <w:p w14:paraId="3402EB3B" w14:textId="77777777" w:rsidR="005E41DE" w:rsidRDefault="005E41DE" w:rsidP="005E41DE">
            <w:pPr>
              <w:jc w:val="center"/>
            </w:pPr>
          </w:p>
          <w:p w14:paraId="6F070302" w14:textId="0D8E0910" w:rsidR="005E41DE" w:rsidRDefault="004A6701" w:rsidP="005E41DE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1CFE6389" wp14:editId="19401192">
                  <wp:extent cx="2905125" cy="2905125"/>
                  <wp:effectExtent l="0" t="0" r="9525" b="9525"/>
                  <wp:docPr id="25" name="irc_mi" descr="image of blue heart shaped earrings">
                    <a:hlinkClick xmlns:a="http://schemas.openxmlformats.org/drawingml/2006/main" r:id="rId8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rc_mi" descr="image of blue heart shaped earrings">
                            <a:hlinkClick r:id="rId8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290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7B0B55FD" w14:textId="77777777" w:rsidR="005E41DE" w:rsidRDefault="005E41DE" w:rsidP="005E41DE">
            <w:pPr>
              <w:jc w:val="center"/>
            </w:pPr>
          </w:p>
          <w:p w14:paraId="7CEECB42" w14:textId="77777777" w:rsidR="005E41DE" w:rsidRDefault="005E41DE" w:rsidP="005E41DE">
            <w:pPr>
              <w:jc w:val="center"/>
            </w:pPr>
          </w:p>
          <w:p w14:paraId="6FF8A905" w14:textId="78FDA8BE" w:rsidR="005E41DE" w:rsidRDefault="004A6701" w:rsidP="005E41DE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363F7AB5" wp14:editId="38113726">
                  <wp:extent cx="3009900" cy="3009900"/>
                  <wp:effectExtent l="0" t="0" r="0" b="0"/>
                  <wp:docPr id="26" name="irc_mi" descr="image of a pair of gold earrings">
                    <a:hlinkClick xmlns:a="http://schemas.openxmlformats.org/drawingml/2006/main" r:id="rId8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rc_mi" descr="image of a pair of gold earrings">
                            <a:hlinkClick r:id="rId8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9900" cy="3009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4EC569" w14:textId="77777777" w:rsidR="00B11BA3" w:rsidRDefault="00B11BA3" w:rsidP="003F10F5">
      <w:pPr>
        <w:jc w:val="center"/>
      </w:pPr>
    </w:p>
    <w:p w14:paraId="5BF81513" w14:textId="77777777" w:rsidR="005E41DE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591ED4" w14:paraId="3FB0B375" w14:textId="77777777" w:rsidTr="00953E51">
        <w:trPr>
          <w:trHeight w:val="5040"/>
        </w:trPr>
        <w:tc>
          <w:tcPr>
            <w:tcW w:w="6840" w:type="dxa"/>
          </w:tcPr>
          <w:p w14:paraId="46A6BB9C" w14:textId="77777777" w:rsidR="005E41DE" w:rsidRDefault="005E41DE" w:rsidP="00953E51">
            <w:pPr>
              <w:jc w:val="center"/>
            </w:pPr>
          </w:p>
          <w:p w14:paraId="5DEFFE0F" w14:textId="188513C1" w:rsidR="004A6701" w:rsidRDefault="004A6701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44539BDE" wp14:editId="54808565">
                  <wp:extent cx="4152900" cy="2914650"/>
                  <wp:effectExtent l="0" t="0" r="0" b="0"/>
                  <wp:docPr id="27" name="irc_mi" descr="image of a pair of diamond stud earrings. ">
                    <a:hlinkClick xmlns:a="http://schemas.openxmlformats.org/drawingml/2006/main" r:id="rId8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rc_mi" descr="image of a pair of diamond stud earrings. ">
                            <a:hlinkClick r:id="rId8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0" cy="291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5AF2753E" w14:textId="77777777" w:rsidR="005E41DE" w:rsidRDefault="005E41DE" w:rsidP="00953E51">
            <w:pPr>
              <w:jc w:val="center"/>
            </w:pPr>
          </w:p>
          <w:p w14:paraId="2288A5AA" w14:textId="77777777" w:rsidR="005E41DE" w:rsidRDefault="005E41DE" w:rsidP="00953E51">
            <w:pPr>
              <w:jc w:val="center"/>
            </w:pPr>
          </w:p>
          <w:p w14:paraId="064E5024" w14:textId="1C61924C" w:rsidR="00BA5918" w:rsidRPr="00BA5918" w:rsidRDefault="00BA5918" w:rsidP="00BA5918">
            <w:pPr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</w:p>
          <w:p w14:paraId="6F4831F0" w14:textId="1767EC69" w:rsidR="005E41DE" w:rsidRDefault="004A6701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08E53CEF" wp14:editId="3C8F01FE">
                  <wp:extent cx="2667000" cy="2667000"/>
                  <wp:effectExtent l="0" t="0" r="0" b="0"/>
                  <wp:docPr id="28" name="irc_mi" descr="image of a necklace with a heart shape pendant">
                    <a:hlinkClick xmlns:a="http://schemas.openxmlformats.org/drawingml/2006/main" r:id="rId8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rc_mi" descr="image of a necklace with a heart shape pendant">
                            <a:hlinkClick r:id="rId8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66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1ED4" w14:paraId="10958D59" w14:textId="77777777" w:rsidTr="00953E51">
        <w:trPr>
          <w:trHeight w:val="5040"/>
        </w:trPr>
        <w:tc>
          <w:tcPr>
            <w:tcW w:w="6840" w:type="dxa"/>
          </w:tcPr>
          <w:p w14:paraId="78E15F4D" w14:textId="77777777" w:rsidR="005E41DE" w:rsidRDefault="005E41DE" w:rsidP="00953E51">
            <w:pPr>
              <w:jc w:val="center"/>
            </w:pPr>
          </w:p>
          <w:p w14:paraId="7911F7F8" w14:textId="77777777" w:rsidR="005E41DE" w:rsidRDefault="005E41DE" w:rsidP="00953E51">
            <w:pPr>
              <w:jc w:val="center"/>
            </w:pPr>
          </w:p>
          <w:p w14:paraId="4162CD9E" w14:textId="13E9D9C5" w:rsidR="005E41DE" w:rsidRDefault="00281E42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0D541FBB" wp14:editId="5CE9A059">
                  <wp:extent cx="3648075" cy="3040063"/>
                  <wp:effectExtent l="0" t="0" r="0" b="8255"/>
                  <wp:docPr id="29" name="irc_mi" descr="image of a multi-colored gem stoned necklace">
                    <a:hlinkClick xmlns:a="http://schemas.openxmlformats.org/drawingml/2006/main" r:id="rId8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rc_mi" descr="image of a multi-colored gem stoned necklace">
                            <a:hlinkClick r:id="rId8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0955" cy="3050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208FDBF8" w14:textId="77777777" w:rsidR="005F676C" w:rsidRDefault="005F676C" w:rsidP="00953E51">
            <w:pPr>
              <w:jc w:val="center"/>
            </w:pPr>
          </w:p>
          <w:p w14:paraId="49F67FE7" w14:textId="4ACFD035" w:rsidR="005F676C" w:rsidRDefault="00281E42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1734E22" wp14:editId="0DBF54C6">
                  <wp:extent cx="3990975" cy="3152775"/>
                  <wp:effectExtent l="0" t="0" r="9525" b="9525"/>
                  <wp:docPr id="30" name="irc_mi" descr="image of a necklace with multi colored rocks">
                    <a:hlinkClick xmlns:a="http://schemas.openxmlformats.org/drawingml/2006/main" r:id="rId9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rc_mi" descr="image of a necklace with multi colored rocks">
                            <a:hlinkClick r:id="rId9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0975" cy="315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5C4D4C" w14:textId="77777777" w:rsidR="00B11BA3" w:rsidRDefault="00B11BA3" w:rsidP="003F10F5">
      <w:pPr>
        <w:jc w:val="center"/>
      </w:pPr>
    </w:p>
    <w:p w14:paraId="740E3EC3" w14:textId="77777777" w:rsidR="00B11BA3" w:rsidRDefault="00B11BA3" w:rsidP="003F10F5">
      <w:pPr>
        <w:jc w:val="center"/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F527F9" w14:paraId="5FD2F1FD" w14:textId="77777777" w:rsidTr="00953E51">
        <w:trPr>
          <w:trHeight w:val="5040"/>
        </w:trPr>
        <w:tc>
          <w:tcPr>
            <w:tcW w:w="6840" w:type="dxa"/>
          </w:tcPr>
          <w:p w14:paraId="618ABD18" w14:textId="77777777" w:rsidR="005F676C" w:rsidRDefault="005F676C" w:rsidP="00953E51">
            <w:pPr>
              <w:jc w:val="center"/>
            </w:pPr>
          </w:p>
          <w:p w14:paraId="25F37219" w14:textId="77777777" w:rsidR="00591ED4" w:rsidRDefault="00591ED4" w:rsidP="00953E51">
            <w:pPr>
              <w:jc w:val="center"/>
            </w:pPr>
          </w:p>
          <w:p w14:paraId="3AB98C0F" w14:textId="77777777" w:rsidR="00591ED4" w:rsidRDefault="00591ED4" w:rsidP="00953E51">
            <w:pPr>
              <w:jc w:val="center"/>
            </w:pPr>
          </w:p>
          <w:p w14:paraId="22851E1C" w14:textId="2CD2AE15" w:rsidR="005F676C" w:rsidRDefault="00281E42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296D20B7" wp14:editId="6B4559EC">
                  <wp:extent cx="2486025" cy="2486025"/>
                  <wp:effectExtent l="0" t="0" r="9525" b="9525"/>
                  <wp:docPr id="31" name="irc_mi" descr="image of a blue sapphire ring">
                    <a:hlinkClick xmlns:a="http://schemas.openxmlformats.org/drawingml/2006/main" r:id="rId9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rc_mi" descr="image of a blue sapphire ring">
                            <a:hlinkClick r:id="rId9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2486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35BAD36F" w14:textId="77777777" w:rsidR="005F676C" w:rsidRDefault="005F676C" w:rsidP="00591ED4"/>
          <w:p w14:paraId="5B4E2449" w14:textId="524DE364" w:rsidR="005F676C" w:rsidRDefault="00281E42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1119624D" wp14:editId="1F1FE460">
                  <wp:extent cx="2543027" cy="2823715"/>
                  <wp:effectExtent l="0" t="0" r="0" b="0"/>
                  <wp:docPr id="32" name="irc_mi" descr="image of gold ring">
                    <a:hlinkClick xmlns:a="http://schemas.openxmlformats.org/drawingml/2006/main" r:id="rId9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rc_mi" descr="image of gold ring">
                            <a:hlinkClick r:id="rId9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7035" cy="2839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27F9" w14:paraId="291E27B3" w14:textId="77777777" w:rsidTr="00953E51">
        <w:trPr>
          <w:trHeight w:val="5040"/>
        </w:trPr>
        <w:tc>
          <w:tcPr>
            <w:tcW w:w="6840" w:type="dxa"/>
          </w:tcPr>
          <w:p w14:paraId="4F436E76" w14:textId="77777777" w:rsidR="005F676C" w:rsidRDefault="005F676C" w:rsidP="00281E42"/>
          <w:p w14:paraId="606B4823" w14:textId="4541B78E" w:rsidR="00F527F9" w:rsidRPr="00F527F9" w:rsidRDefault="00281E42" w:rsidP="00281E42">
            <w:pPr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  <w:r>
              <w:rPr>
                <w:noProof/>
                <w:color w:val="0000FF"/>
              </w:rPr>
              <w:drawing>
                <wp:inline distT="0" distB="0" distL="0" distR="0" wp14:anchorId="052BAF76" wp14:editId="4674E9EA">
                  <wp:extent cx="3857625" cy="3030327"/>
                  <wp:effectExtent l="0" t="0" r="0" b="0"/>
                  <wp:docPr id="33" name="irc_mi" descr="image of a blue diamond ring">
                    <a:hlinkClick xmlns:a="http://schemas.openxmlformats.org/drawingml/2006/main" r:id="rId9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irc_mi" descr="image of a blue diamond ring">
                            <a:hlinkClick r:id="rId9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8874" cy="3039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F18885" w14:textId="558DB508" w:rsidR="005F676C" w:rsidRDefault="005F676C" w:rsidP="00953E51">
            <w:pPr>
              <w:jc w:val="center"/>
            </w:pPr>
          </w:p>
        </w:tc>
        <w:tc>
          <w:tcPr>
            <w:tcW w:w="6840" w:type="dxa"/>
          </w:tcPr>
          <w:p w14:paraId="150F467D" w14:textId="77777777" w:rsidR="005F676C" w:rsidRDefault="005F676C" w:rsidP="00953E51">
            <w:pPr>
              <w:jc w:val="center"/>
            </w:pPr>
          </w:p>
          <w:p w14:paraId="36F5873E" w14:textId="77777777" w:rsidR="00281E42" w:rsidRDefault="00281E42" w:rsidP="00953E51">
            <w:pPr>
              <w:jc w:val="center"/>
            </w:pPr>
          </w:p>
          <w:p w14:paraId="69F7E725" w14:textId="77777777" w:rsidR="00281E42" w:rsidRDefault="00281E42" w:rsidP="00953E51">
            <w:pPr>
              <w:jc w:val="center"/>
            </w:pPr>
          </w:p>
          <w:p w14:paraId="666B579F" w14:textId="77777777" w:rsidR="00281E42" w:rsidRDefault="00281E42" w:rsidP="00953E51">
            <w:pPr>
              <w:jc w:val="center"/>
            </w:pPr>
          </w:p>
          <w:p w14:paraId="060FD9AB" w14:textId="60E22B19" w:rsidR="005F676C" w:rsidRDefault="00281E42" w:rsidP="00953E51">
            <w:pPr>
              <w:jc w:val="center"/>
            </w:pPr>
            <w:r>
              <w:rPr>
                <w:noProof/>
                <w:color w:val="0000FF"/>
              </w:rPr>
              <w:drawing>
                <wp:inline distT="0" distB="0" distL="0" distR="0" wp14:anchorId="5F9C4435" wp14:editId="462B5631">
                  <wp:extent cx="2286000" cy="2286000"/>
                  <wp:effectExtent l="0" t="0" r="0" b="0"/>
                  <wp:docPr id="34" name="irc_mi" descr="image of purple stoned ring">
                    <a:hlinkClick xmlns:a="http://schemas.openxmlformats.org/drawingml/2006/main" r:id="rId9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rc_mi" descr="image of purple stoned ring">
                            <a:hlinkClick r:id="rId9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27F9" w14:paraId="50B49DE1" w14:textId="77777777">
        <w:trPr>
          <w:trHeight w:val="5040"/>
        </w:trPr>
        <w:tc>
          <w:tcPr>
            <w:tcW w:w="6840" w:type="dxa"/>
          </w:tcPr>
          <w:p w14:paraId="7E556B50" w14:textId="77777777" w:rsidR="00B11BA3" w:rsidRDefault="00B11BA3" w:rsidP="003F10F5">
            <w:pPr>
              <w:jc w:val="center"/>
            </w:pPr>
          </w:p>
          <w:p w14:paraId="2E02CC28" w14:textId="6ADBCB79" w:rsidR="005F676C" w:rsidRDefault="005F676C" w:rsidP="003F10F5">
            <w:pPr>
              <w:jc w:val="center"/>
            </w:pPr>
          </w:p>
        </w:tc>
        <w:tc>
          <w:tcPr>
            <w:tcW w:w="6840" w:type="dxa"/>
          </w:tcPr>
          <w:p w14:paraId="204AC3C6" w14:textId="77777777" w:rsidR="005F676C" w:rsidRDefault="005F676C" w:rsidP="00F527F9"/>
          <w:p w14:paraId="6F454D55" w14:textId="0D19D014" w:rsidR="005F676C" w:rsidRDefault="005F676C" w:rsidP="003F10F5">
            <w:pPr>
              <w:jc w:val="center"/>
            </w:pPr>
          </w:p>
        </w:tc>
      </w:tr>
      <w:tr w:rsidR="00F527F9" w14:paraId="6FAC69F7" w14:textId="77777777">
        <w:trPr>
          <w:trHeight w:val="5040"/>
        </w:trPr>
        <w:tc>
          <w:tcPr>
            <w:tcW w:w="6840" w:type="dxa"/>
          </w:tcPr>
          <w:p w14:paraId="3DF869AE" w14:textId="77777777" w:rsidR="005F676C" w:rsidRDefault="005F676C" w:rsidP="003F10F5">
            <w:pPr>
              <w:jc w:val="center"/>
            </w:pPr>
          </w:p>
          <w:p w14:paraId="7DFB0083" w14:textId="32505121" w:rsidR="005F676C" w:rsidRDefault="005F676C" w:rsidP="003F10F5">
            <w:pPr>
              <w:jc w:val="center"/>
            </w:pPr>
          </w:p>
        </w:tc>
        <w:tc>
          <w:tcPr>
            <w:tcW w:w="6840" w:type="dxa"/>
          </w:tcPr>
          <w:p w14:paraId="214FACA9" w14:textId="77777777" w:rsidR="00B11BA3" w:rsidRDefault="00B11BA3" w:rsidP="003F10F5">
            <w:pPr>
              <w:jc w:val="center"/>
            </w:pPr>
          </w:p>
          <w:p w14:paraId="089F87AB" w14:textId="77777777" w:rsidR="005F676C" w:rsidRDefault="005F676C" w:rsidP="003F10F5">
            <w:pPr>
              <w:jc w:val="center"/>
            </w:pPr>
          </w:p>
          <w:p w14:paraId="6B246E68" w14:textId="4E452BDD" w:rsidR="005F676C" w:rsidRDefault="005F676C" w:rsidP="003F10F5">
            <w:pPr>
              <w:jc w:val="center"/>
            </w:pPr>
          </w:p>
        </w:tc>
      </w:tr>
    </w:tbl>
    <w:p w14:paraId="446A0F02" w14:textId="77777777" w:rsidR="00B11BA3" w:rsidRDefault="00B11BA3" w:rsidP="003F10F5">
      <w:pPr>
        <w:jc w:val="center"/>
      </w:pPr>
    </w:p>
    <w:p w14:paraId="33CE9752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DB7598" w14:paraId="10F0419C" w14:textId="77777777">
        <w:trPr>
          <w:trHeight w:val="5040"/>
        </w:trPr>
        <w:tc>
          <w:tcPr>
            <w:tcW w:w="6840" w:type="dxa"/>
          </w:tcPr>
          <w:p w14:paraId="178FE53B" w14:textId="77777777" w:rsidR="00B11BA3" w:rsidRDefault="00B11BA3" w:rsidP="003F10F5">
            <w:pPr>
              <w:jc w:val="center"/>
            </w:pPr>
          </w:p>
          <w:p w14:paraId="0659C401" w14:textId="77777777" w:rsidR="00C33D51" w:rsidRDefault="00C33D51" w:rsidP="003F10F5">
            <w:pPr>
              <w:jc w:val="center"/>
            </w:pPr>
          </w:p>
          <w:p w14:paraId="3CC11D5A" w14:textId="57E5B9F8" w:rsidR="00C33D51" w:rsidRDefault="00C33D51" w:rsidP="003F10F5">
            <w:pPr>
              <w:jc w:val="center"/>
            </w:pPr>
          </w:p>
        </w:tc>
        <w:tc>
          <w:tcPr>
            <w:tcW w:w="6840" w:type="dxa"/>
          </w:tcPr>
          <w:p w14:paraId="578FC801" w14:textId="77777777" w:rsidR="00B11BA3" w:rsidRDefault="00B11BA3" w:rsidP="003F10F5">
            <w:pPr>
              <w:jc w:val="center"/>
            </w:pPr>
          </w:p>
          <w:p w14:paraId="41F8C50D" w14:textId="77777777" w:rsidR="00C33D51" w:rsidRDefault="00C33D51" w:rsidP="003F10F5">
            <w:pPr>
              <w:jc w:val="center"/>
            </w:pPr>
          </w:p>
          <w:p w14:paraId="7FAC52C5" w14:textId="231C3AE2" w:rsidR="00C33D51" w:rsidRDefault="00C33D51" w:rsidP="003F10F5">
            <w:pPr>
              <w:jc w:val="center"/>
            </w:pPr>
          </w:p>
        </w:tc>
      </w:tr>
      <w:tr w:rsidR="00DB7598" w14:paraId="4CF03AF5" w14:textId="77777777">
        <w:trPr>
          <w:trHeight w:val="5040"/>
        </w:trPr>
        <w:tc>
          <w:tcPr>
            <w:tcW w:w="6840" w:type="dxa"/>
          </w:tcPr>
          <w:p w14:paraId="6C11C2D4" w14:textId="77777777" w:rsidR="00B11BA3" w:rsidRDefault="00B11BA3" w:rsidP="003F10F5">
            <w:pPr>
              <w:jc w:val="center"/>
            </w:pPr>
          </w:p>
          <w:p w14:paraId="0FE2431B" w14:textId="77777777" w:rsidR="002B76EC" w:rsidRDefault="002B76EC" w:rsidP="00DB7598"/>
          <w:p w14:paraId="3C3EF7B9" w14:textId="157D74B0" w:rsidR="00DB7598" w:rsidRDefault="00DB7598" w:rsidP="00DB7598">
            <w:pPr>
              <w:jc w:val="center"/>
            </w:pPr>
          </w:p>
        </w:tc>
        <w:tc>
          <w:tcPr>
            <w:tcW w:w="6840" w:type="dxa"/>
          </w:tcPr>
          <w:p w14:paraId="56B2516B" w14:textId="77777777" w:rsidR="00B11BA3" w:rsidRDefault="00B11BA3" w:rsidP="003F10F5">
            <w:pPr>
              <w:jc w:val="center"/>
            </w:pPr>
          </w:p>
          <w:p w14:paraId="11EA4E37" w14:textId="77777777" w:rsidR="00C33D51" w:rsidRDefault="00C33D51" w:rsidP="003F10F5">
            <w:pPr>
              <w:jc w:val="center"/>
            </w:pPr>
          </w:p>
          <w:p w14:paraId="64C74D60" w14:textId="0D0BB723" w:rsidR="00C33D51" w:rsidRDefault="00C33D51" w:rsidP="003F10F5">
            <w:pPr>
              <w:jc w:val="center"/>
            </w:pPr>
          </w:p>
        </w:tc>
      </w:tr>
    </w:tbl>
    <w:p w14:paraId="3712B61A" w14:textId="77777777" w:rsidR="00B11BA3" w:rsidRDefault="00B11BA3" w:rsidP="003F10F5">
      <w:pPr>
        <w:jc w:val="center"/>
      </w:pPr>
    </w:p>
    <w:p w14:paraId="63E0C8E7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390FB2" w14:paraId="04842064" w14:textId="77777777">
        <w:trPr>
          <w:trHeight w:val="5040"/>
        </w:trPr>
        <w:tc>
          <w:tcPr>
            <w:tcW w:w="6840" w:type="dxa"/>
          </w:tcPr>
          <w:p w14:paraId="41882E5E" w14:textId="77777777" w:rsidR="00B11BA3" w:rsidRDefault="00B11BA3" w:rsidP="003F10F5">
            <w:pPr>
              <w:jc w:val="center"/>
            </w:pPr>
          </w:p>
          <w:p w14:paraId="2067ADEF" w14:textId="77777777" w:rsidR="002B76EC" w:rsidRDefault="002B76EC" w:rsidP="003F10F5">
            <w:pPr>
              <w:jc w:val="center"/>
            </w:pPr>
          </w:p>
          <w:p w14:paraId="44885EE0" w14:textId="4EFCD26A" w:rsidR="002B76EC" w:rsidRDefault="002B76EC" w:rsidP="003F10F5">
            <w:pPr>
              <w:jc w:val="center"/>
            </w:pPr>
          </w:p>
        </w:tc>
        <w:tc>
          <w:tcPr>
            <w:tcW w:w="6840" w:type="dxa"/>
          </w:tcPr>
          <w:p w14:paraId="7B015708" w14:textId="77777777" w:rsidR="002B76EC" w:rsidRDefault="002B76EC" w:rsidP="00390FB2"/>
          <w:p w14:paraId="7D74CA5C" w14:textId="08F2358B" w:rsidR="002B76EC" w:rsidRDefault="002B76EC" w:rsidP="003F10F5">
            <w:pPr>
              <w:jc w:val="center"/>
            </w:pPr>
          </w:p>
        </w:tc>
      </w:tr>
      <w:tr w:rsidR="00390FB2" w14:paraId="72238F38" w14:textId="77777777">
        <w:trPr>
          <w:trHeight w:val="5040"/>
        </w:trPr>
        <w:tc>
          <w:tcPr>
            <w:tcW w:w="6840" w:type="dxa"/>
          </w:tcPr>
          <w:p w14:paraId="5BDB3E45" w14:textId="77777777" w:rsidR="00B11BA3" w:rsidRDefault="00B11BA3" w:rsidP="003F10F5">
            <w:pPr>
              <w:jc w:val="center"/>
            </w:pPr>
          </w:p>
          <w:p w14:paraId="04F0C1C6" w14:textId="77777777" w:rsidR="00437768" w:rsidRDefault="00437768" w:rsidP="003F10F5">
            <w:pPr>
              <w:jc w:val="center"/>
            </w:pPr>
          </w:p>
          <w:p w14:paraId="23468134" w14:textId="5420F9D5" w:rsidR="00437768" w:rsidRDefault="00437768" w:rsidP="003F10F5">
            <w:pPr>
              <w:jc w:val="center"/>
            </w:pPr>
          </w:p>
        </w:tc>
        <w:tc>
          <w:tcPr>
            <w:tcW w:w="6840" w:type="dxa"/>
          </w:tcPr>
          <w:p w14:paraId="62D76B2D" w14:textId="77777777" w:rsidR="00B11BA3" w:rsidRDefault="00B11BA3" w:rsidP="003F10F5">
            <w:pPr>
              <w:jc w:val="center"/>
            </w:pPr>
          </w:p>
          <w:p w14:paraId="7D377B87" w14:textId="77777777" w:rsidR="0011492C" w:rsidRDefault="0011492C" w:rsidP="003F10F5">
            <w:pPr>
              <w:jc w:val="center"/>
            </w:pPr>
          </w:p>
          <w:p w14:paraId="548AF69C" w14:textId="101D4B9B" w:rsidR="0011492C" w:rsidRDefault="0011492C" w:rsidP="003F10F5">
            <w:pPr>
              <w:jc w:val="center"/>
            </w:pPr>
          </w:p>
        </w:tc>
      </w:tr>
    </w:tbl>
    <w:p w14:paraId="593A3B4C" w14:textId="77777777" w:rsidR="00B11BA3" w:rsidRDefault="00B11BA3" w:rsidP="003F10F5">
      <w:pPr>
        <w:jc w:val="center"/>
      </w:pPr>
    </w:p>
    <w:p w14:paraId="2A01B870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514A61" w14:paraId="5E96E389" w14:textId="77777777">
        <w:trPr>
          <w:trHeight w:val="5040"/>
        </w:trPr>
        <w:tc>
          <w:tcPr>
            <w:tcW w:w="6840" w:type="dxa"/>
          </w:tcPr>
          <w:p w14:paraId="1F0D74C2" w14:textId="77777777" w:rsidR="00B11BA3" w:rsidRDefault="00B11BA3" w:rsidP="00390FB2"/>
          <w:p w14:paraId="624508AC" w14:textId="5333E2BD" w:rsidR="0011492C" w:rsidRDefault="0011492C" w:rsidP="003F10F5">
            <w:pPr>
              <w:jc w:val="center"/>
            </w:pPr>
          </w:p>
        </w:tc>
        <w:tc>
          <w:tcPr>
            <w:tcW w:w="6840" w:type="dxa"/>
          </w:tcPr>
          <w:p w14:paraId="0D6A924B" w14:textId="77777777" w:rsidR="00B11BA3" w:rsidRDefault="00B11BA3" w:rsidP="003F10F5">
            <w:pPr>
              <w:jc w:val="center"/>
            </w:pPr>
          </w:p>
          <w:p w14:paraId="232F1B43" w14:textId="77777777" w:rsidR="0011492C" w:rsidRDefault="0011492C" w:rsidP="00390FB2"/>
          <w:p w14:paraId="4AD16830" w14:textId="088E5052" w:rsidR="00390FB2" w:rsidRDefault="00390FB2" w:rsidP="00390FB2">
            <w:pPr>
              <w:jc w:val="center"/>
            </w:pPr>
          </w:p>
        </w:tc>
      </w:tr>
      <w:tr w:rsidR="00514A61" w14:paraId="0EF7A597" w14:textId="77777777">
        <w:trPr>
          <w:trHeight w:val="5040"/>
        </w:trPr>
        <w:tc>
          <w:tcPr>
            <w:tcW w:w="6840" w:type="dxa"/>
          </w:tcPr>
          <w:p w14:paraId="5DA3E066" w14:textId="77777777" w:rsidR="00B11BA3" w:rsidRDefault="00B11BA3" w:rsidP="003F10F5">
            <w:pPr>
              <w:jc w:val="center"/>
            </w:pPr>
          </w:p>
          <w:p w14:paraId="72E49CE4" w14:textId="77777777" w:rsidR="0011492C" w:rsidRDefault="0011492C" w:rsidP="003F10F5">
            <w:pPr>
              <w:jc w:val="center"/>
            </w:pPr>
          </w:p>
          <w:p w14:paraId="4763CFFD" w14:textId="1F1E970E" w:rsidR="0011492C" w:rsidRDefault="0011492C" w:rsidP="003F10F5">
            <w:pPr>
              <w:jc w:val="center"/>
            </w:pPr>
          </w:p>
        </w:tc>
        <w:tc>
          <w:tcPr>
            <w:tcW w:w="6840" w:type="dxa"/>
          </w:tcPr>
          <w:p w14:paraId="5B2EEBCF" w14:textId="77777777" w:rsidR="00B11BA3" w:rsidRDefault="00B11BA3" w:rsidP="003F10F5">
            <w:pPr>
              <w:jc w:val="center"/>
            </w:pPr>
          </w:p>
          <w:p w14:paraId="3219484E" w14:textId="56ABFD3B" w:rsidR="0011492C" w:rsidRDefault="0011492C" w:rsidP="003F10F5">
            <w:pPr>
              <w:jc w:val="center"/>
            </w:pPr>
          </w:p>
        </w:tc>
      </w:tr>
    </w:tbl>
    <w:p w14:paraId="4D984FBF" w14:textId="77777777" w:rsidR="00B11BA3" w:rsidRDefault="00B11BA3" w:rsidP="003F10F5">
      <w:pPr>
        <w:jc w:val="center"/>
      </w:pPr>
    </w:p>
    <w:p w14:paraId="67382D93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B11BA3" w14:paraId="41224CE5" w14:textId="77777777">
        <w:trPr>
          <w:trHeight w:val="5040"/>
        </w:trPr>
        <w:tc>
          <w:tcPr>
            <w:tcW w:w="6840" w:type="dxa"/>
          </w:tcPr>
          <w:p w14:paraId="71393C69" w14:textId="77777777" w:rsidR="00B11BA3" w:rsidRDefault="00B11BA3" w:rsidP="003F10F5">
            <w:pPr>
              <w:jc w:val="center"/>
            </w:pPr>
          </w:p>
          <w:p w14:paraId="3BCF8A72" w14:textId="7395A6A9" w:rsidR="00514A61" w:rsidRDefault="00514A61" w:rsidP="003F10F5">
            <w:pPr>
              <w:jc w:val="center"/>
            </w:pPr>
          </w:p>
        </w:tc>
        <w:tc>
          <w:tcPr>
            <w:tcW w:w="6840" w:type="dxa"/>
          </w:tcPr>
          <w:p w14:paraId="23FF0C76" w14:textId="77777777" w:rsidR="00B11BA3" w:rsidRDefault="00B11BA3" w:rsidP="003F10F5">
            <w:pPr>
              <w:jc w:val="center"/>
            </w:pPr>
          </w:p>
          <w:p w14:paraId="0A8DC491" w14:textId="5D36074B" w:rsidR="00514A61" w:rsidRDefault="00514A61" w:rsidP="003F10F5">
            <w:pPr>
              <w:jc w:val="center"/>
            </w:pPr>
          </w:p>
          <w:p w14:paraId="7BBA9CE7" w14:textId="4F279289" w:rsidR="00514A61" w:rsidRDefault="00514A61" w:rsidP="003F10F5">
            <w:pPr>
              <w:jc w:val="center"/>
            </w:pPr>
          </w:p>
        </w:tc>
      </w:tr>
      <w:tr w:rsidR="00B11BA3" w14:paraId="64803AFC" w14:textId="77777777">
        <w:trPr>
          <w:trHeight w:val="5040"/>
        </w:trPr>
        <w:tc>
          <w:tcPr>
            <w:tcW w:w="6840" w:type="dxa"/>
          </w:tcPr>
          <w:p w14:paraId="5BECB426" w14:textId="77777777" w:rsidR="00B11BA3" w:rsidRDefault="00B11BA3" w:rsidP="003F10F5">
            <w:pPr>
              <w:jc w:val="center"/>
            </w:pPr>
          </w:p>
          <w:p w14:paraId="22C7F02C" w14:textId="3723FEB9" w:rsidR="0011492C" w:rsidRDefault="0011492C" w:rsidP="003F10F5">
            <w:pPr>
              <w:jc w:val="center"/>
            </w:pPr>
          </w:p>
          <w:p w14:paraId="6B557DB5" w14:textId="7CC2ABD3" w:rsidR="0011492C" w:rsidRDefault="0011492C" w:rsidP="003F10F5">
            <w:pPr>
              <w:jc w:val="center"/>
            </w:pPr>
          </w:p>
        </w:tc>
        <w:tc>
          <w:tcPr>
            <w:tcW w:w="6840" w:type="dxa"/>
          </w:tcPr>
          <w:p w14:paraId="49C46BA9" w14:textId="77777777" w:rsidR="00B11BA3" w:rsidRDefault="00B11BA3" w:rsidP="00514A61"/>
          <w:p w14:paraId="61DACA94" w14:textId="77777777" w:rsidR="005E5597" w:rsidRDefault="005E5597" w:rsidP="00514A61"/>
          <w:p w14:paraId="2CC3BB79" w14:textId="77777777" w:rsidR="005E5597" w:rsidRDefault="005E5597" w:rsidP="00514A61"/>
          <w:p w14:paraId="0F63033F" w14:textId="3C2D7666" w:rsidR="00514A61" w:rsidRDefault="00514A61" w:rsidP="003F10F5">
            <w:pPr>
              <w:jc w:val="center"/>
            </w:pPr>
          </w:p>
        </w:tc>
      </w:tr>
    </w:tbl>
    <w:p w14:paraId="2663D11B" w14:textId="77777777" w:rsidR="00B11BA3" w:rsidRDefault="00B11BA3" w:rsidP="003F10F5">
      <w:pPr>
        <w:jc w:val="center"/>
      </w:pPr>
    </w:p>
    <w:p w14:paraId="5E59C070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03573D" w14:paraId="46FB3E4A" w14:textId="77777777">
        <w:trPr>
          <w:trHeight w:val="5040"/>
        </w:trPr>
        <w:tc>
          <w:tcPr>
            <w:tcW w:w="6840" w:type="dxa"/>
          </w:tcPr>
          <w:p w14:paraId="34387B67" w14:textId="77777777" w:rsidR="00EE570A" w:rsidRDefault="00EE570A" w:rsidP="003355E1"/>
          <w:p w14:paraId="3B02F6DE" w14:textId="77777777" w:rsidR="0003573D" w:rsidRDefault="0003573D" w:rsidP="003355E1"/>
          <w:p w14:paraId="75E2FBC7" w14:textId="7AEFC69C" w:rsidR="003355E1" w:rsidRDefault="003355E1" w:rsidP="003F10F5">
            <w:pPr>
              <w:jc w:val="center"/>
            </w:pPr>
          </w:p>
        </w:tc>
        <w:tc>
          <w:tcPr>
            <w:tcW w:w="6840" w:type="dxa"/>
          </w:tcPr>
          <w:p w14:paraId="1FE1E793" w14:textId="77777777" w:rsidR="00B11BA3" w:rsidRDefault="00B11BA3" w:rsidP="003F10F5">
            <w:pPr>
              <w:jc w:val="center"/>
            </w:pPr>
          </w:p>
          <w:p w14:paraId="0C356EA1" w14:textId="77777777" w:rsidR="0003573D" w:rsidRDefault="0003573D" w:rsidP="003F10F5">
            <w:pPr>
              <w:jc w:val="center"/>
            </w:pPr>
          </w:p>
          <w:p w14:paraId="78E1E084" w14:textId="77777777" w:rsidR="0003573D" w:rsidRDefault="0003573D" w:rsidP="0003573D"/>
          <w:p w14:paraId="387DA3A2" w14:textId="5BA352D8" w:rsidR="003355E1" w:rsidRDefault="003355E1" w:rsidP="003F10F5">
            <w:pPr>
              <w:jc w:val="center"/>
            </w:pPr>
          </w:p>
        </w:tc>
      </w:tr>
      <w:tr w:rsidR="0003573D" w14:paraId="54586674" w14:textId="77777777">
        <w:trPr>
          <w:trHeight w:val="5040"/>
        </w:trPr>
        <w:tc>
          <w:tcPr>
            <w:tcW w:w="6840" w:type="dxa"/>
          </w:tcPr>
          <w:p w14:paraId="2F917ED1" w14:textId="77777777" w:rsidR="00B11BA3" w:rsidRDefault="00B11BA3" w:rsidP="003F10F5">
            <w:pPr>
              <w:jc w:val="center"/>
            </w:pPr>
          </w:p>
          <w:p w14:paraId="7BBADAE9" w14:textId="67FCC6F4" w:rsidR="003355E1" w:rsidRDefault="003355E1" w:rsidP="003F10F5">
            <w:pPr>
              <w:jc w:val="center"/>
            </w:pPr>
          </w:p>
        </w:tc>
        <w:tc>
          <w:tcPr>
            <w:tcW w:w="6840" w:type="dxa"/>
          </w:tcPr>
          <w:p w14:paraId="4A6D0552" w14:textId="77777777" w:rsidR="00B11BA3" w:rsidRDefault="00B11BA3" w:rsidP="003F10F5">
            <w:pPr>
              <w:jc w:val="center"/>
            </w:pPr>
          </w:p>
          <w:p w14:paraId="5371EB30" w14:textId="23AE1232" w:rsidR="003355E1" w:rsidRDefault="003355E1" w:rsidP="003F10F5">
            <w:pPr>
              <w:jc w:val="center"/>
            </w:pPr>
          </w:p>
        </w:tc>
      </w:tr>
    </w:tbl>
    <w:p w14:paraId="5E5F5E0F" w14:textId="77777777" w:rsidR="00B11BA3" w:rsidRDefault="00B11BA3" w:rsidP="003F10F5">
      <w:pPr>
        <w:jc w:val="center"/>
      </w:pPr>
    </w:p>
    <w:p w14:paraId="0BA85133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B11BA3" w14:paraId="38252882" w14:textId="77777777">
        <w:trPr>
          <w:trHeight w:val="5040"/>
        </w:trPr>
        <w:tc>
          <w:tcPr>
            <w:tcW w:w="6840" w:type="dxa"/>
          </w:tcPr>
          <w:p w14:paraId="422D7A38" w14:textId="77777777" w:rsidR="00B11BA3" w:rsidRDefault="00B11BA3" w:rsidP="003F10F5">
            <w:pPr>
              <w:jc w:val="center"/>
            </w:pPr>
          </w:p>
          <w:p w14:paraId="65B67FD9" w14:textId="77777777" w:rsidR="0003573D" w:rsidRDefault="0003573D" w:rsidP="003F10F5">
            <w:pPr>
              <w:jc w:val="center"/>
            </w:pPr>
          </w:p>
          <w:p w14:paraId="533FCCA5" w14:textId="50B06A21" w:rsidR="0003573D" w:rsidRDefault="0003573D" w:rsidP="003F10F5">
            <w:pPr>
              <w:jc w:val="center"/>
            </w:pPr>
          </w:p>
        </w:tc>
        <w:tc>
          <w:tcPr>
            <w:tcW w:w="6840" w:type="dxa"/>
          </w:tcPr>
          <w:p w14:paraId="5AAC2E98" w14:textId="77777777" w:rsidR="00B11BA3" w:rsidRDefault="00B11BA3" w:rsidP="003F10F5">
            <w:pPr>
              <w:jc w:val="center"/>
            </w:pPr>
          </w:p>
          <w:p w14:paraId="1A846406" w14:textId="77777777" w:rsidR="0003573D" w:rsidRDefault="0003573D" w:rsidP="003F10F5">
            <w:pPr>
              <w:jc w:val="center"/>
            </w:pPr>
          </w:p>
          <w:p w14:paraId="2FDCED43" w14:textId="676960B8" w:rsidR="0003573D" w:rsidRPr="0003573D" w:rsidRDefault="0003573D" w:rsidP="0003573D">
            <w:pPr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"/>
              </w:rPr>
            </w:pPr>
          </w:p>
          <w:p w14:paraId="519ABBD8" w14:textId="77777777" w:rsidR="0003573D" w:rsidRDefault="0003573D" w:rsidP="003F10F5">
            <w:pPr>
              <w:jc w:val="center"/>
            </w:pPr>
          </w:p>
        </w:tc>
      </w:tr>
      <w:tr w:rsidR="00B11BA3" w14:paraId="447EBB63" w14:textId="77777777">
        <w:trPr>
          <w:trHeight w:val="5040"/>
        </w:trPr>
        <w:tc>
          <w:tcPr>
            <w:tcW w:w="6840" w:type="dxa"/>
          </w:tcPr>
          <w:p w14:paraId="71F56898" w14:textId="77777777" w:rsidR="00B11BA3" w:rsidRDefault="00B11BA3" w:rsidP="003F10F5">
            <w:pPr>
              <w:jc w:val="center"/>
            </w:pPr>
          </w:p>
          <w:p w14:paraId="048FD14E" w14:textId="1AE4546C" w:rsidR="007D55FA" w:rsidRDefault="007D55FA" w:rsidP="003F10F5">
            <w:pPr>
              <w:jc w:val="center"/>
            </w:pPr>
          </w:p>
        </w:tc>
        <w:tc>
          <w:tcPr>
            <w:tcW w:w="6840" w:type="dxa"/>
          </w:tcPr>
          <w:p w14:paraId="7577A477" w14:textId="77777777" w:rsidR="00B11BA3" w:rsidRDefault="00B11BA3" w:rsidP="003F10F5">
            <w:pPr>
              <w:jc w:val="center"/>
            </w:pPr>
          </w:p>
          <w:p w14:paraId="1C5D5B27" w14:textId="4487844F" w:rsidR="007D55FA" w:rsidRDefault="007D55FA" w:rsidP="003F10F5">
            <w:pPr>
              <w:jc w:val="center"/>
            </w:pPr>
          </w:p>
        </w:tc>
      </w:tr>
    </w:tbl>
    <w:p w14:paraId="4CE7A519" w14:textId="77777777" w:rsidR="00B11BA3" w:rsidRDefault="00B11BA3" w:rsidP="003F10F5">
      <w:pPr>
        <w:jc w:val="center"/>
      </w:pPr>
    </w:p>
    <w:p w14:paraId="6DB58BA4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7D55FA" w14:paraId="57DB61BE" w14:textId="77777777">
        <w:trPr>
          <w:trHeight w:val="5040"/>
        </w:trPr>
        <w:tc>
          <w:tcPr>
            <w:tcW w:w="6840" w:type="dxa"/>
          </w:tcPr>
          <w:p w14:paraId="55EA0074" w14:textId="707A4EF3" w:rsidR="00B11BA3" w:rsidRDefault="007D55FA" w:rsidP="007D55FA">
            <w:pPr>
              <w:tabs>
                <w:tab w:val="left" w:pos="4335"/>
              </w:tabs>
            </w:pPr>
            <w:r>
              <w:lastRenderedPageBreak/>
              <w:tab/>
            </w:r>
          </w:p>
          <w:p w14:paraId="1F33A73B" w14:textId="77777777" w:rsidR="007D55FA" w:rsidRDefault="007D55FA" w:rsidP="007D55FA">
            <w:pPr>
              <w:tabs>
                <w:tab w:val="left" w:pos="4335"/>
              </w:tabs>
            </w:pPr>
          </w:p>
          <w:p w14:paraId="1BA34C17" w14:textId="77777777" w:rsidR="007D55FA" w:rsidRDefault="007D55FA" w:rsidP="007D55FA">
            <w:pPr>
              <w:tabs>
                <w:tab w:val="left" w:pos="4335"/>
              </w:tabs>
            </w:pPr>
          </w:p>
          <w:p w14:paraId="62AAD709" w14:textId="77777777" w:rsidR="007D55FA" w:rsidRDefault="007D55FA" w:rsidP="007D55FA">
            <w:pPr>
              <w:tabs>
                <w:tab w:val="left" w:pos="4335"/>
              </w:tabs>
            </w:pPr>
          </w:p>
          <w:p w14:paraId="68BB116E" w14:textId="1DEB92B5" w:rsidR="007D55FA" w:rsidRDefault="007D55FA" w:rsidP="003F10F5">
            <w:pPr>
              <w:jc w:val="center"/>
            </w:pPr>
          </w:p>
        </w:tc>
        <w:tc>
          <w:tcPr>
            <w:tcW w:w="6840" w:type="dxa"/>
          </w:tcPr>
          <w:p w14:paraId="0B0A6884" w14:textId="77777777" w:rsidR="00B11BA3" w:rsidRDefault="00B11BA3" w:rsidP="003F10F5">
            <w:pPr>
              <w:jc w:val="center"/>
            </w:pPr>
          </w:p>
          <w:p w14:paraId="6B9896BB" w14:textId="7167F295" w:rsidR="007D55FA" w:rsidRDefault="007D55FA" w:rsidP="003F10F5">
            <w:pPr>
              <w:jc w:val="center"/>
            </w:pPr>
          </w:p>
        </w:tc>
      </w:tr>
      <w:tr w:rsidR="007D55FA" w14:paraId="2FB75B37" w14:textId="77777777">
        <w:trPr>
          <w:trHeight w:val="5040"/>
        </w:trPr>
        <w:tc>
          <w:tcPr>
            <w:tcW w:w="6840" w:type="dxa"/>
          </w:tcPr>
          <w:p w14:paraId="270CD202" w14:textId="77777777" w:rsidR="00B11BA3" w:rsidRDefault="00B11BA3" w:rsidP="003F10F5">
            <w:pPr>
              <w:jc w:val="center"/>
            </w:pPr>
          </w:p>
          <w:p w14:paraId="16419FC0" w14:textId="091EB21E" w:rsidR="007D55FA" w:rsidRDefault="007D55FA" w:rsidP="003F10F5">
            <w:pPr>
              <w:jc w:val="center"/>
            </w:pPr>
          </w:p>
        </w:tc>
        <w:tc>
          <w:tcPr>
            <w:tcW w:w="6840" w:type="dxa"/>
          </w:tcPr>
          <w:p w14:paraId="08C11176" w14:textId="77777777" w:rsidR="00B11BA3" w:rsidRDefault="00B11BA3" w:rsidP="003F10F5">
            <w:pPr>
              <w:jc w:val="center"/>
            </w:pPr>
          </w:p>
          <w:p w14:paraId="6E9A478A" w14:textId="3BD22D40" w:rsidR="007D55FA" w:rsidRDefault="007D55FA" w:rsidP="003F10F5">
            <w:pPr>
              <w:jc w:val="center"/>
            </w:pPr>
          </w:p>
        </w:tc>
      </w:tr>
    </w:tbl>
    <w:p w14:paraId="28331DFB" w14:textId="77777777" w:rsidR="00B11BA3" w:rsidRDefault="00B11BA3" w:rsidP="003F10F5">
      <w:pPr>
        <w:jc w:val="center"/>
      </w:pPr>
    </w:p>
    <w:p w14:paraId="4C11E739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B11BA3" w14:paraId="6BD23899" w14:textId="77777777">
        <w:trPr>
          <w:trHeight w:val="5040"/>
        </w:trPr>
        <w:tc>
          <w:tcPr>
            <w:tcW w:w="6840" w:type="dxa"/>
          </w:tcPr>
          <w:p w14:paraId="59FF4161" w14:textId="77777777" w:rsidR="00B11BA3" w:rsidRDefault="00B11BA3" w:rsidP="003F10F5">
            <w:pPr>
              <w:jc w:val="center"/>
            </w:pPr>
          </w:p>
          <w:p w14:paraId="65E042A8" w14:textId="0DA06E3B" w:rsidR="007D55FA" w:rsidRDefault="007D55FA" w:rsidP="003F10F5">
            <w:pPr>
              <w:jc w:val="center"/>
            </w:pPr>
          </w:p>
        </w:tc>
        <w:tc>
          <w:tcPr>
            <w:tcW w:w="6840" w:type="dxa"/>
          </w:tcPr>
          <w:p w14:paraId="5B7465A5" w14:textId="77777777" w:rsidR="00B11BA3" w:rsidRDefault="00B11BA3" w:rsidP="003F10F5">
            <w:pPr>
              <w:jc w:val="center"/>
            </w:pPr>
          </w:p>
          <w:p w14:paraId="676A15C6" w14:textId="5EB18E18" w:rsidR="007D55FA" w:rsidRDefault="00823029" w:rsidP="003F10F5">
            <w:pPr>
              <w:jc w:val="center"/>
            </w:pPr>
            <w:r>
              <w:rPr>
                <w:noProof/>
                <w:color w:val="0000FF"/>
              </w:rPr>
              <w:t>\</w:t>
            </w:r>
          </w:p>
        </w:tc>
      </w:tr>
      <w:tr w:rsidR="00B11BA3" w14:paraId="60E375C8" w14:textId="77777777">
        <w:trPr>
          <w:trHeight w:val="5040"/>
        </w:trPr>
        <w:tc>
          <w:tcPr>
            <w:tcW w:w="6840" w:type="dxa"/>
          </w:tcPr>
          <w:p w14:paraId="03AC7AAA" w14:textId="77777777" w:rsidR="00B11BA3" w:rsidRDefault="00B11BA3" w:rsidP="003F10F5">
            <w:pPr>
              <w:jc w:val="center"/>
            </w:pPr>
          </w:p>
          <w:p w14:paraId="7AD24675" w14:textId="469E9592" w:rsidR="007D55FA" w:rsidRDefault="007D55FA" w:rsidP="003F10F5">
            <w:pPr>
              <w:jc w:val="center"/>
            </w:pPr>
          </w:p>
        </w:tc>
        <w:tc>
          <w:tcPr>
            <w:tcW w:w="6840" w:type="dxa"/>
          </w:tcPr>
          <w:p w14:paraId="6171F966" w14:textId="77777777" w:rsidR="00B11BA3" w:rsidRDefault="00B11BA3" w:rsidP="003F10F5">
            <w:pPr>
              <w:jc w:val="center"/>
            </w:pPr>
          </w:p>
          <w:p w14:paraId="6FE5E086" w14:textId="5CA5258E" w:rsidR="007D55FA" w:rsidRDefault="007D55FA" w:rsidP="003F10F5">
            <w:pPr>
              <w:jc w:val="center"/>
            </w:pPr>
          </w:p>
        </w:tc>
      </w:tr>
    </w:tbl>
    <w:p w14:paraId="112A524D" w14:textId="77777777" w:rsidR="00B11BA3" w:rsidRDefault="00B11BA3" w:rsidP="003F10F5">
      <w:pPr>
        <w:jc w:val="center"/>
      </w:pPr>
    </w:p>
    <w:p w14:paraId="1FA402E1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B11BA3" w14:paraId="58CD1C7A" w14:textId="77777777">
        <w:trPr>
          <w:trHeight w:val="5040"/>
        </w:trPr>
        <w:tc>
          <w:tcPr>
            <w:tcW w:w="6840" w:type="dxa"/>
          </w:tcPr>
          <w:p w14:paraId="3B8AC484" w14:textId="77777777" w:rsidR="00B11BA3" w:rsidRDefault="00B11BA3" w:rsidP="003F10F5">
            <w:pPr>
              <w:jc w:val="center"/>
            </w:pPr>
          </w:p>
          <w:p w14:paraId="720F4056" w14:textId="075C8A46" w:rsidR="00FD5C54" w:rsidRDefault="00FD5C54" w:rsidP="003F10F5">
            <w:pPr>
              <w:jc w:val="center"/>
            </w:pPr>
          </w:p>
        </w:tc>
        <w:tc>
          <w:tcPr>
            <w:tcW w:w="6840" w:type="dxa"/>
          </w:tcPr>
          <w:p w14:paraId="74417CA6" w14:textId="77777777" w:rsidR="00B11BA3" w:rsidRDefault="00B11BA3" w:rsidP="003F10F5">
            <w:pPr>
              <w:jc w:val="center"/>
            </w:pPr>
          </w:p>
          <w:p w14:paraId="4E2411D6" w14:textId="0431487F" w:rsidR="00FD5C54" w:rsidRDefault="00FD5C54" w:rsidP="003F10F5">
            <w:pPr>
              <w:jc w:val="center"/>
            </w:pPr>
          </w:p>
        </w:tc>
      </w:tr>
      <w:tr w:rsidR="00B11BA3" w14:paraId="37B2690E" w14:textId="77777777">
        <w:trPr>
          <w:trHeight w:val="5040"/>
        </w:trPr>
        <w:tc>
          <w:tcPr>
            <w:tcW w:w="6840" w:type="dxa"/>
          </w:tcPr>
          <w:p w14:paraId="550BDE70" w14:textId="77777777" w:rsidR="00FD5C54" w:rsidRDefault="00FD5C54" w:rsidP="00FD5C54">
            <w:pPr>
              <w:tabs>
                <w:tab w:val="left" w:pos="4215"/>
              </w:tabs>
            </w:pPr>
          </w:p>
          <w:p w14:paraId="34000980" w14:textId="0F569345" w:rsidR="00FD5C54" w:rsidRPr="00FD5C54" w:rsidRDefault="00FD5C54" w:rsidP="00FD5C54">
            <w:pPr>
              <w:tabs>
                <w:tab w:val="left" w:pos="4215"/>
              </w:tabs>
              <w:jc w:val="center"/>
            </w:pPr>
          </w:p>
        </w:tc>
        <w:tc>
          <w:tcPr>
            <w:tcW w:w="6840" w:type="dxa"/>
          </w:tcPr>
          <w:p w14:paraId="7D38E1DB" w14:textId="77777777" w:rsidR="00B11BA3" w:rsidRDefault="00B11BA3" w:rsidP="003F10F5">
            <w:pPr>
              <w:jc w:val="center"/>
            </w:pPr>
          </w:p>
          <w:p w14:paraId="207B5D2E" w14:textId="0C5AB821" w:rsidR="00FD5C54" w:rsidRDefault="00FD5C54" w:rsidP="003F10F5">
            <w:pPr>
              <w:jc w:val="center"/>
            </w:pPr>
          </w:p>
        </w:tc>
      </w:tr>
    </w:tbl>
    <w:p w14:paraId="52751288" w14:textId="77777777" w:rsidR="00B11BA3" w:rsidRDefault="00B11BA3" w:rsidP="003F10F5">
      <w:pPr>
        <w:jc w:val="center"/>
      </w:pPr>
    </w:p>
    <w:p w14:paraId="7054BA14" w14:textId="77777777" w:rsidR="00B11BA3" w:rsidRDefault="00B11BA3" w:rsidP="003F10F5">
      <w:pPr>
        <w:jc w:val="center"/>
      </w:pPr>
      <w:r>
        <w:br w:type="page"/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840"/>
        <w:gridCol w:w="6840"/>
      </w:tblGrid>
      <w:tr w:rsidR="00B11BA3" w14:paraId="5D737F90" w14:textId="77777777">
        <w:trPr>
          <w:trHeight w:val="5040"/>
        </w:trPr>
        <w:tc>
          <w:tcPr>
            <w:tcW w:w="6840" w:type="dxa"/>
          </w:tcPr>
          <w:p w14:paraId="6FAA67B3" w14:textId="77777777" w:rsidR="00B11BA3" w:rsidRDefault="00B11BA3" w:rsidP="003F10F5">
            <w:pPr>
              <w:jc w:val="center"/>
            </w:pPr>
          </w:p>
          <w:p w14:paraId="7D7386D3" w14:textId="1739E53E" w:rsidR="00FD5C54" w:rsidRDefault="00FD5C54" w:rsidP="003F10F5">
            <w:pPr>
              <w:jc w:val="center"/>
            </w:pPr>
          </w:p>
        </w:tc>
        <w:tc>
          <w:tcPr>
            <w:tcW w:w="6840" w:type="dxa"/>
          </w:tcPr>
          <w:p w14:paraId="55659D75" w14:textId="77777777" w:rsidR="00B11BA3" w:rsidRDefault="00B11BA3" w:rsidP="003F10F5">
            <w:pPr>
              <w:jc w:val="center"/>
            </w:pPr>
          </w:p>
          <w:p w14:paraId="54084CB4" w14:textId="231C3645" w:rsidR="00FD5C54" w:rsidRDefault="00FD5C54" w:rsidP="003F10F5">
            <w:pPr>
              <w:jc w:val="center"/>
            </w:pPr>
          </w:p>
        </w:tc>
      </w:tr>
      <w:tr w:rsidR="00B11BA3" w14:paraId="18F1CBF5" w14:textId="77777777">
        <w:trPr>
          <w:trHeight w:val="5040"/>
        </w:trPr>
        <w:tc>
          <w:tcPr>
            <w:tcW w:w="6840" w:type="dxa"/>
          </w:tcPr>
          <w:p w14:paraId="32559D25" w14:textId="77777777" w:rsidR="00B11BA3" w:rsidRDefault="00B11BA3" w:rsidP="003F10F5">
            <w:pPr>
              <w:jc w:val="center"/>
            </w:pPr>
          </w:p>
          <w:p w14:paraId="32F19FEA" w14:textId="1C58D6EC" w:rsidR="00FD5C54" w:rsidRDefault="00FD5C54" w:rsidP="003F10F5">
            <w:pPr>
              <w:jc w:val="center"/>
            </w:pPr>
          </w:p>
        </w:tc>
        <w:tc>
          <w:tcPr>
            <w:tcW w:w="6840" w:type="dxa"/>
          </w:tcPr>
          <w:p w14:paraId="06C2A4A2" w14:textId="77777777" w:rsidR="00B11BA3" w:rsidRDefault="00B11BA3" w:rsidP="003F10F5">
            <w:pPr>
              <w:jc w:val="center"/>
            </w:pPr>
          </w:p>
          <w:p w14:paraId="7A909D5C" w14:textId="79A3CF69" w:rsidR="00FD5C54" w:rsidRDefault="00FD5C54" w:rsidP="003F10F5">
            <w:pPr>
              <w:jc w:val="center"/>
            </w:pPr>
          </w:p>
        </w:tc>
      </w:tr>
    </w:tbl>
    <w:p w14:paraId="0F2A4176" w14:textId="77777777" w:rsidR="00DD5798" w:rsidRDefault="00DD5798" w:rsidP="003F10F5">
      <w:pPr>
        <w:jc w:val="center"/>
      </w:pPr>
    </w:p>
    <w:sectPr w:rsidR="00DD5798" w:rsidSect="00D85B9B">
      <w:pgSz w:w="15840" w:h="12240" w:orient="landscape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7IwNTe3NDO2MDJQ0lEKTi0uzszPAykwrAUAisermywAAAA="/>
  </w:docVars>
  <w:rsids>
    <w:rsidRoot w:val="0004679A"/>
    <w:rsid w:val="0003573D"/>
    <w:rsid w:val="0004679A"/>
    <w:rsid w:val="0011492C"/>
    <w:rsid w:val="001C3954"/>
    <w:rsid w:val="001E1B1D"/>
    <w:rsid w:val="0024014C"/>
    <w:rsid w:val="00281E42"/>
    <w:rsid w:val="00297B06"/>
    <w:rsid w:val="002A26D9"/>
    <w:rsid w:val="002B76EC"/>
    <w:rsid w:val="003355E1"/>
    <w:rsid w:val="003454A3"/>
    <w:rsid w:val="00390FB2"/>
    <w:rsid w:val="003B5972"/>
    <w:rsid w:val="003F10F5"/>
    <w:rsid w:val="00420263"/>
    <w:rsid w:val="00437768"/>
    <w:rsid w:val="00446E48"/>
    <w:rsid w:val="004A6701"/>
    <w:rsid w:val="004C1306"/>
    <w:rsid w:val="00514A61"/>
    <w:rsid w:val="00516D55"/>
    <w:rsid w:val="00591ED4"/>
    <w:rsid w:val="00596CEC"/>
    <w:rsid w:val="005E41DE"/>
    <w:rsid w:val="005E5597"/>
    <w:rsid w:val="005F676C"/>
    <w:rsid w:val="00617DFF"/>
    <w:rsid w:val="00645275"/>
    <w:rsid w:val="00651AB9"/>
    <w:rsid w:val="006C163F"/>
    <w:rsid w:val="00754082"/>
    <w:rsid w:val="0075632E"/>
    <w:rsid w:val="007944D4"/>
    <w:rsid w:val="007A269F"/>
    <w:rsid w:val="007B7938"/>
    <w:rsid w:val="007C07DE"/>
    <w:rsid w:val="007D55FA"/>
    <w:rsid w:val="00823029"/>
    <w:rsid w:val="008353EE"/>
    <w:rsid w:val="008B13D8"/>
    <w:rsid w:val="008F0BB4"/>
    <w:rsid w:val="009152BF"/>
    <w:rsid w:val="00917D87"/>
    <w:rsid w:val="00975946"/>
    <w:rsid w:val="009A79E7"/>
    <w:rsid w:val="009A7E2F"/>
    <w:rsid w:val="009D1EE8"/>
    <w:rsid w:val="00A054DA"/>
    <w:rsid w:val="00A278FB"/>
    <w:rsid w:val="00AE4523"/>
    <w:rsid w:val="00AF5226"/>
    <w:rsid w:val="00B11BA3"/>
    <w:rsid w:val="00B96879"/>
    <w:rsid w:val="00BA5918"/>
    <w:rsid w:val="00BC5025"/>
    <w:rsid w:val="00C33D51"/>
    <w:rsid w:val="00C57FD4"/>
    <w:rsid w:val="00CA5595"/>
    <w:rsid w:val="00CC0C4D"/>
    <w:rsid w:val="00D85B9B"/>
    <w:rsid w:val="00DB7598"/>
    <w:rsid w:val="00DD5798"/>
    <w:rsid w:val="00DE582E"/>
    <w:rsid w:val="00DE620E"/>
    <w:rsid w:val="00E13750"/>
    <w:rsid w:val="00EE4784"/>
    <w:rsid w:val="00EE570A"/>
    <w:rsid w:val="00F527F9"/>
    <w:rsid w:val="00F63776"/>
    <w:rsid w:val="00FD5C5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D549F2"/>
  <w15:docId w15:val="{2F6BFE09-6CFE-4D3D-A0B9-AD7A77A85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A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679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78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8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F52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52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2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2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3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7158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891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99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711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657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447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774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7518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9892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8831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2952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8674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30525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82169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9399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0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575501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533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7377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268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2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88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5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7117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045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9940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6633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348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0626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5299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220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6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4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62927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8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778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925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766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317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143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705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670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6672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2964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07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0849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9512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361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34381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13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737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8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29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06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290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308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06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8763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376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5260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5673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0506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027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600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54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7495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05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885654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50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825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595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492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74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6369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05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3233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342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0679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922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8377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868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994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21825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5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71821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14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77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2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84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274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6268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388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6077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651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3088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4037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8119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7508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61236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76031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32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70040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08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447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413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81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010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091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563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216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9960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6453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662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3909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5183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86690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26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08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93836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9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1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926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171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729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2411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1563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86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465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7407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045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521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3493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38091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88037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6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8016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2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16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586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324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30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301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966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96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5491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1269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75556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4896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98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7311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72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425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16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95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606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14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526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111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547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6705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4383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609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3458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0654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9746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84287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google.com/url?sa=i&amp;rct=j&amp;q=&amp;esrc=s&amp;source=images&amp;cd=&amp;cad=rja&amp;uact=8&amp;ved=0ahUKEwjc2MTjkr7NAhWHGD4KHZCOABkQjRwIBw&amp;url=https://www.etsy.com/market/mens_bifold_wallet&amp;bvm=bv.125221236,d.cWw&amp;psig=AFQjCNHLC7_7XGdEWGztqE7jwIx2sGbqGg&amp;ust=1466771121198382" TargetMode="External"/><Relationship Id="rId21" Type="http://schemas.openxmlformats.org/officeDocument/2006/relationships/image" Target="media/image9.jpeg"/><Relationship Id="rId42" Type="http://schemas.openxmlformats.org/officeDocument/2006/relationships/hyperlink" Target="http://www.google.com/url?sa=i&amp;rct=j&amp;q=&amp;esrc=s&amp;source=images&amp;cd=&amp;cad=rja&amp;uact=8&amp;ved=0ahUKEwj5tPrEgNLNAhXF7iYKHU1BDDsQjRwIBw&amp;url=http://www.modcloth.com/shop/tights/tights-for-every-occasion-in-red&amp;psig=AFQjCNHxCtoe53xnOA1xAz2nmm17DMit8A&amp;ust=1467453421924104" TargetMode="External"/><Relationship Id="rId47" Type="http://schemas.openxmlformats.org/officeDocument/2006/relationships/image" Target="media/image22.jpeg"/><Relationship Id="rId63" Type="http://schemas.openxmlformats.org/officeDocument/2006/relationships/image" Target="media/image30.jpeg"/><Relationship Id="rId68" Type="http://schemas.openxmlformats.org/officeDocument/2006/relationships/hyperlink" Target="http://www.google.com/url?sa=i&amp;rct=j&amp;q=&amp;esrc=s&amp;source=images&amp;cd=&amp;cad=rja&amp;uact=8&amp;ved=0ahUKEwjQ5JSc_L7NAhVKGD4KHWw7CR4QjRwIBw&amp;url=http://kurtapajamastyledesigns2014.blogspot.com/2014/07/pajamas-online-kurta-pajama-for-men.html&amp;bvm=bv.125221236,d.dmo&amp;psig=AFQjCNFjrL2nOHKgVyzJ6FGzCwz4F255gA&amp;ust=1466799451754739" TargetMode="External"/><Relationship Id="rId84" Type="http://schemas.openxmlformats.org/officeDocument/2006/relationships/hyperlink" Target="http://www.google.com/url?sa=i&amp;rct=j&amp;q=&amp;esrc=s&amp;source=images&amp;cd=&amp;cad=rja&amp;uact=8&amp;ved=0ahUKEwjO6dvygdLNAhWI7CYKHUBJCDgQjRwIBw&amp;url=http://www.luulla.com/product/374088/rose-gold-stud-earrings-stylish-earrings-simple-earring-cool-earring-cute-earring-girls-earring&amp;bvm=bv.125801520,d.amc&amp;psig=AFQjCNEiBJ8DJstujqDH7lyoni6L7cq96Q&amp;ust=1467453886636514" TargetMode="External"/><Relationship Id="rId89" Type="http://schemas.openxmlformats.org/officeDocument/2006/relationships/image" Target="media/image43.jpeg"/><Relationship Id="rId16" Type="http://schemas.openxmlformats.org/officeDocument/2006/relationships/hyperlink" Target="http://www.google.com/url?sa=i&amp;rct=j&amp;q=&amp;esrc=s&amp;source=images&amp;cd=&amp;cad=rja&amp;uact=8&amp;ved=&amp;url=http://10-themes.com/categories/products/&amp;bvm=bv.125221236,d.cWw&amp;psig=AFQjCNHcAH-nX7C2CRHUzGTNCNSWcAGEjA&amp;ust=1466770894384984" TargetMode="External"/><Relationship Id="rId11" Type="http://schemas.openxmlformats.org/officeDocument/2006/relationships/image" Target="media/image4.jpeg"/><Relationship Id="rId32" Type="http://schemas.openxmlformats.org/officeDocument/2006/relationships/hyperlink" Target="http://www.google.com/url?sa=i&amp;rct=j&amp;q=&amp;esrc=s&amp;source=images&amp;cd=&amp;cad=rja&amp;uact=8&amp;ved=0ahUKEwiXrsan9L7NAhXFaT4KHa3bCgMQjRwIBw&amp;url=http://www.levenger.com/accordion-wallet-core-6589.aspx&amp;psig=AFQjCNEkHjJFeWI8cWGAdgIQMJfc_Sb0pg&amp;ust=1466797316331806" TargetMode="External"/><Relationship Id="rId37" Type="http://schemas.openxmlformats.org/officeDocument/2006/relationships/image" Target="media/image17.jpeg"/><Relationship Id="rId53" Type="http://schemas.openxmlformats.org/officeDocument/2006/relationships/image" Target="media/image25.jpeg"/><Relationship Id="rId58" Type="http://schemas.openxmlformats.org/officeDocument/2006/relationships/hyperlink" Target="http://www.google.com/url?sa=i&amp;rct=j&amp;q=&amp;esrc=s&amp;source=images&amp;cd=&amp;cad=rja&amp;uact=8&amp;ved=0ahUKEwjOkaf--r7NAhVH8j4KHePdCg4QjRwIBw&amp;url=http://www.girlywomen.com/pink-jackets-for-women/&amp;bvm=bv.125221236,d.dmo&amp;psig=AFQjCNEQLit-QvHBc8TDORdrPmy4NBFhoQ&amp;ust=1466799171630728" TargetMode="External"/><Relationship Id="rId74" Type="http://schemas.openxmlformats.org/officeDocument/2006/relationships/hyperlink" Target="http://www.google.com/url?sa=i&amp;rct=j&amp;q=&amp;esrc=s&amp;source=images&amp;cd=&amp;ved=0ahUKEwjK5K7U_r7NAhUDPT4KHUTVCDQQjRwIBw&amp;url=http://www.pandora.net/en-us/explore/products/bracelets&amp;bvm=bv.125221236,d.dmo&amp;psig=AFQjCNEtQ9tC54wd80XnS_XdasCRl6gH2A&amp;ust=1466800141050169" TargetMode="External"/><Relationship Id="rId79" Type="http://schemas.openxmlformats.org/officeDocument/2006/relationships/image" Target="media/image38.jpeg"/><Relationship Id="rId5" Type="http://schemas.openxmlformats.org/officeDocument/2006/relationships/image" Target="media/image1.jpeg"/><Relationship Id="rId90" Type="http://schemas.openxmlformats.org/officeDocument/2006/relationships/hyperlink" Target="http://www.google.com/url?sa=i&amp;rct=j&amp;q=&amp;esrc=s&amp;source=images&amp;cd=&amp;cad=rja&amp;uact=8&amp;ved=0ahUKEwjqos_OgtLNAhWFMSYKHYKQAioQjRwIBw&amp;url=http://www.overstock.com/Jewelry-Watches/Necklaces/2357/cat.html&amp;bvm=bv.125801520,d.amc&amp;psig=AFQjCNEAwlCoY3fKJNWFczw_-T-FEtXH3g&amp;ust=1467453979636866" TargetMode="External"/><Relationship Id="rId95" Type="http://schemas.openxmlformats.org/officeDocument/2006/relationships/image" Target="media/image46.jpeg"/><Relationship Id="rId22" Type="http://schemas.openxmlformats.org/officeDocument/2006/relationships/hyperlink" Target="http://www.google.com/url?sa=i&amp;rct=j&amp;q=&amp;esrc=s&amp;source=images&amp;cd=&amp;cad=rja&amp;uact=8&amp;ved=0ahUKEwiR9uCvkr7NAhWJVz4KHWlEACAQjRwIBw&amp;url=http://www.gcastd.org/e0d509-wallet-for-men-quick-shopping&amp;bvm=bv.125221236,d.cWw&amp;psig=AFQjCNHLC7_7XGdEWGztqE7jwIx2sGbqGg&amp;ust=1466771121198382" TargetMode="External"/><Relationship Id="rId27" Type="http://schemas.openxmlformats.org/officeDocument/2006/relationships/image" Target="media/image12.jpeg"/><Relationship Id="rId43" Type="http://schemas.openxmlformats.org/officeDocument/2006/relationships/image" Target="media/image20.jpeg"/><Relationship Id="rId48" Type="http://schemas.openxmlformats.org/officeDocument/2006/relationships/hyperlink" Target="http://www.google.com/url?sa=i&amp;rct=j&amp;q=&amp;esrc=s&amp;source=images&amp;cd=&amp;cad=rja&amp;uact=8&amp;ved=0ahUKEwiAmrrf-L7NAhWHZj4KHTpBBbAQjRwIBw&amp;url=http://shop.nordstrom.com/c/scarves-wraps&amp;bvm=bv.125221236,d.dmo&amp;psig=AFQjCNG7eQFXr73x-xwBvmgjzvRi-MdTdg&amp;ust=1466798179669023" TargetMode="External"/><Relationship Id="rId64" Type="http://schemas.openxmlformats.org/officeDocument/2006/relationships/hyperlink" Target="http://www.google.com/url?sa=i&amp;rct=j&amp;q=&amp;esrc=s&amp;source=images&amp;cd=&amp;cad=rja&amp;uact=8&amp;ved=0ahUKEwjp45b1-77NAhUCaz4KHf86CykQjRwIBw&amp;url=http://shop.nationalgeographic.com/ngs/product/clothing/t-shirts-and-logo-gear/animal-themed/penguin-flannel-pajamas&amp;bvm=bv.125221236,d.dmo&amp;psig=AFQjCNFjrL2nOHKgVyzJ6FGzCwz4F255gA&amp;ust=1466799451754739" TargetMode="External"/><Relationship Id="rId69" Type="http://schemas.openxmlformats.org/officeDocument/2006/relationships/image" Target="media/image33.jpeg"/><Relationship Id="rId80" Type="http://schemas.openxmlformats.org/officeDocument/2006/relationships/hyperlink" Target="http://www.google.com/url?sa=i&amp;rct=j&amp;q=&amp;esrc=s&amp;source=images&amp;cd=&amp;cad=rja&amp;uact=8&amp;ved=0ahUKEwjSpNKEgdLNAhUFbSYKHYJSD-IQjRwIBw&amp;url=http://www.dhgate.com/store/product/frozen-earings-princess-elsa-earing-silver/204797623.html&amp;bvm=bv.125801520,d.amc&amp;psig=AFQjCNECWT0veUYXgAZPmr36AU1nRlVgyg&amp;ust=1467453603366408" TargetMode="External"/><Relationship Id="rId85" Type="http://schemas.openxmlformats.org/officeDocument/2006/relationships/image" Target="media/image41.jpeg"/><Relationship Id="rId12" Type="http://schemas.openxmlformats.org/officeDocument/2006/relationships/hyperlink" Target="http://www.google.com/url?sa=i&amp;rct=j&amp;q=&amp;esrc=s&amp;source=images&amp;cd=&amp;cad=rja&amp;uact=8&amp;ved=0ahUKEwju-vCPkb7NAhXGeT4KHXcGBRsQjRwIBw&amp;url=http://www.shopzerouv.com/collections/aviator-sunglasses&amp;bvm=bv.125221236,d.cWw&amp;psig=AFQjCNFVz9_51ZjqpnQ29hfEWepTRd9tMg&amp;ust=1466770731962390" TargetMode="External"/><Relationship Id="rId17" Type="http://schemas.openxmlformats.org/officeDocument/2006/relationships/image" Target="media/image7.jpeg"/><Relationship Id="rId25" Type="http://schemas.openxmlformats.org/officeDocument/2006/relationships/image" Target="media/image11.jpeg"/><Relationship Id="rId33" Type="http://schemas.openxmlformats.org/officeDocument/2006/relationships/image" Target="media/image15.jpeg"/><Relationship Id="rId38" Type="http://schemas.openxmlformats.org/officeDocument/2006/relationships/hyperlink" Target="http://www.google.com/url?sa=i&amp;rct=j&amp;q=&amp;esrc=s&amp;source=images&amp;cd=&amp;ved=0ahUKEwi9r7i69r7NAhUGFz4KHYBbARkQjRwIBw&amp;url=http://www.tiecoon.com/men-s-neckties-with-blue-navy-beautiful-floral-flower-paisley-design-j2214.html&amp;bvm=bv.125221236,d.dmo&amp;psig=AFQjCNFSfag9Pf92WVhetF4cR5OUShYh_g&amp;ust=1466797632930445" TargetMode="External"/><Relationship Id="rId46" Type="http://schemas.openxmlformats.org/officeDocument/2006/relationships/hyperlink" Target="https://www.google.com/url?sa=i&amp;rct=j&amp;q=&amp;esrc=s&amp;source=images&amp;cd=&amp;cad=rja&amp;uact=8&amp;ved=0ahUKEwi2mfSm977NAhXOZj4KHVU4BtcQjRwIBw&amp;url=https://www.meowingtons.com/products/cat-scarf&amp;bvm=bv.125221236,d.dmo&amp;psig=AFQjCNG7eQFXr73x-xwBvmgjzvRi-MdTdg&amp;ust=1466798179669023" TargetMode="External"/><Relationship Id="rId59" Type="http://schemas.openxmlformats.org/officeDocument/2006/relationships/image" Target="media/image28.jpeg"/><Relationship Id="rId67" Type="http://schemas.openxmlformats.org/officeDocument/2006/relationships/image" Target="media/image32.jpeg"/><Relationship Id="rId20" Type="http://schemas.openxmlformats.org/officeDocument/2006/relationships/hyperlink" Target="http://www.google.com/url?sa=i&amp;rct=j&amp;q=&amp;esrc=s&amp;source=images&amp;cd=&amp;cad=rja&amp;uact=8&amp;ved=0ahUKEwiI_eqRkr7NAhUKOT4KHSzTAQMQjRwIBw&amp;url=http://www.tiffany.com/watches/womens-watches&amp;bvm=bv.125221236,d.cWw&amp;psig=AFQjCNHcAH-nX7C2CRHUzGTNCNSWcAGEjA&amp;ust=1466770894384984" TargetMode="External"/><Relationship Id="rId41" Type="http://schemas.openxmlformats.org/officeDocument/2006/relationships/image" Target="media/image19.jpeg"/><Relationship Id="rId54" Type="http://schemas.openxmlformats.org/officeDocument/2006/relationships/hyperlink" Target="https://www.google.com/url?sa=i&amp;rct=j&amp;q=&amp;esrc=s&amp;source=images&amp;cd=&amp;cad=rja&amp;uact=8&amp;ved=0ahUKEwiW-NrS-b7NAhWDGT4KHT3fAiUQjRwIBw&amp;url=https://www.lyst.com/accessories/bottega-veneta-intrecciato-leather-belt-edoardo-1/&amp;bvm=bv.125221236,d.dmo&amp;psig=AFQjCNHPMxI_s2uyM2lMSImBJ1yYM8CtrQ&amp;ust=1466798727653687" TargetMode="External"/><Relationship Id="rId62" Type="http://schemas.openxmlformats.org/officeDocument/2006/relationships/hyperlink" Target="http://www.google.com/url?sa=i&amp;rct=j&amp;q=&amp;esrc=s&amp;source=images&amp;cd=&amp;cad=rja&amp;uact=8&amp;ved=0ahUKEwikl8K7-77NAhVLWD4KHevEBzsQjRwIBw&amp;url=http://www.polyvore.com/bgn_coat/thing?id%3D140155463&amp;bvm=bv.125221236,d.dmo&amp;psig=AFQjCNEQLit-QvHBc8TDORdrPmy4NBFhoQ&amp;ust=1466799171630728" TargetMode="External"/><Relationship Id="rId70" Type="http://schemas.openxmlformats.org/officeDocument/2006/relationships/hyperlink" Target="http://www.google.com/url?sa=i&amp;rct=j&amp;q=&amp;esrc=s&amp;source=images&amp;cd=&amp;cad=rja&amp;uact=8&amp;ved=0ahUKEwim68uK_r7NAhULID4KHbcgCBMQjRwIBw&amp;url=http://www.nautica.com/womens-sleepwear/&amp;bvm=bv.125221236,d.dmo&amp;psig=AFQjCNEIde8S3WA-kIBCj8NBtobPMKUfHw&amp;ust=1466799995089636" TargetMode="External"/><Relationship Id="rId75" Type="http://schemas.openxmlformats.org/officeDocument/2006/relationships/image" Target="media/image36.jpeg"/><Relationship Id="rId83" Type="http://schemas.openxmlformats.org/officeDocument/2006/relationships/image" Target="media/image40.jpeg"/><Relationship Id="rId88" Type="http://schemas.openxmlformats.org/officeDocument/2006/relationships/hyperlink" Target="http://www.google.com/url?sa=i&amp;rct=j&amp;q=&amp;esrc=s&amp;source=images&amp;cd=&amp;cad=rja&amp;uact=8&amp;ved=0ahUKEwiU6oW2gtLNAhWI2yYKHXzODBgQjRwIBw&amp;url=http://www.swarovski.com/Web_US/en/0108/category/Jewelry/Necklaces.html&amp;bvm=bv.125801520,d.amc&amp;psig=AFQjCNEAwlCoY3fKJNWFczw_-T-FEtXH3g&amp;ust=1467453979636866" TargetMode="External"/><Relationship Id="rId91" Type="http://schemas.openxmlformats.org/officeDocument/2006/relationships/image" Target="media/image44.jpeg"/><Relationship Id="rId96" Type="http://schemas.openxmlformats.org/officeDocument/2006/relationships/hyperlink" Target="http://www.google.com/url?sa=i&amp;rct=j&amp;q=&amp;esrc=s&amp;source=images&amp;cd=&amp;cad=rja&amp;uact=8&amp;ved=0ahUKEwj4k6OGhdLNAhVI4iYKHWdhD4sQjRwIBw&amp;url=http://bluediamond-ring.com/3-50-carat-fancy-black-diamond-solitaire-pendant-necklace-14k-white/london-blue-topaz-engagement-ring-cushion-cut-engagement-ring-non-et-2596775026/&amp;bvm=bv.125801520,d.amc&amp;psig=AFQjCNGGKIUMf9eKpBGGbyPyhTKIo0s0Ww&amp;ust=1467454615807868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google.com/url?sa=i&amp;rct=j&amp;q=&amp;esrc=s&amp;source=images&amp;cd=&amp;cad=rja&amp;uact=8&amp;ved=0ahUKEwi3s-6zkL7NAhXHXD4KHU-lBTkQjRwIBw&amp;url=http://www.margarets.com/pulito_purse_cleaning.htm&amp;bvm=bv.125221236,d.cWw&amp;psig=AFQjCNGfTn7J9lNt54mZuw8qGEaPtkuWyg&amp;ust=1466770562489822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0.jpeg"/><Relationship Id="rId28" Type="http://schemas.openxmlformats.org/officeDocument/2006/relationships/hyperlink" Target="http://www.google.com/url?sa=i&amp;rct=j&amp;q=&amp;esrc=s&amp;source=images&amp;cd=&amp;cad=rja&amp;uact=8&amp;ved=0ahUKEwjjhuT9877NAhWGGz4KHU4xBRcQjRwIBw&amp;url=http://www.kohls.com/catalog/womens-wallets-accessories-accessories.jsp?CN%3D4294720878%2B4294719442%2B4294719516%2B4294717956&amp;psig=AFQjCNEkHjJFeWI8cWGAdgIQMJfc_Sb0pg&amp;ust=1466797316331806" TargetMode="External"/><Relationship Id="rId36" Type="http://schemas.openxmlformats.org/officeDocument/2006/relationships/hyperlink" Target="http://www.google.com/url?sa=i&amp;rct=j&amp;q=&amp;esrc=s&amp;source=images&amp;cd=&amp;cad=rja&amp;uact=8&amp;ved=0ahUKEwiQprjv9b7NAhUFdj4KHW9iCQMQjRwIBw&amp;url=http://www.ties.com/silk-ties&amp;bvm=bv.125221236,d.dmo&amp;psig=AFQjCNFSfag9Pf92WVhetF4cR5OUShYh_g&amp;ust=1466797632930445" TargetMode="External"/><Relationship Id="rId49" Type="http://schemas.openxmlformats.org/officeDocument/2006/relationships/image" Target="media/image23.jpeg"/><Relationship Id="rId57" Type="http://schemas.openxmlformats.org/officeDocument/2006/relationships/image" Target="media/image27.jpeg"/><Relationship Id="rId10" Type="http://schemas.openxmlformats.org/officeDocument/2006/relationships/hyperlink" Target="http://www.google.com/url?sa=i&amp;rct=j&amp;q=&amp;esrc=s&amp;source=images&amp;cd=&amp;cad=rja&amp;uact=8&amp;ved=0ahUKEwjOtcP2kL7NAhXSZj4KHTzfBCkQjRwIBw&amp;url=http://www.esquire.com/style/mens-accessories/g1911/sunglasses-2014/&amp;bvm=bv.125221236,d.cWw&amp;psig=AFQjCNFVz9_51ZjqpnQ29hfEWepTRd9tMg&amp;ust=1466770731962390" TargetMode="External"/><Relationship Id="rId31" Type="http://schemas.openxmlformats.org/officeDocument/2006/relationships/image" Target="media/image14.jpeg"/><Relationship Id="rId44" Type="http://schemas.openxmlformats.org/officeDocument/2006/relationships/hyperlink" Target="https://itswashed.com/wp-content/uploads/2015/08/scarf.jpg" TargetMode="External"/><Relationship Id="rId52" Type="http://schemas.openxmlformats.org/officeDocument/2006/relationships/hyperlink" Target="https://www.google.com/url?sa=i&amp;rct=j&amp;q=&amp;esrc=s&amp;source=images&amp;cd=&amp;cad=rja&amp;uact=8&amp;ved=0ahUKEwiMrqCu-b7NAhULez4KHdZfAAUQjRwIBw&amp;url=https://www.lyst.com/accessories/blackcouk-tan-speckled-leather-belt-with-saddle-stitch/&amp;bvm=bv.125221236,d.dmo&amp;psig=AFQjCNHPMxI_s2uyM2lMSImBJ1yYM8CtrQ&amp;ust=1466798727653687" TargetMode="External"/><Relationship Id="rId60" Type="http://schemas.openxmlformats.org/officeDocument/2006/relationships/hyperlink" Target="http://www.google.com/url?sa=i&amp;rct=j&amp;q=&amp;esrc=s&amp;source=images&amp;cd=&amp;cad=rja&amp;uact=8&amp;ved=0ahUKEwjSloWp-77NAhXIPT4KHZ5JAUIQjRwIBw&amp;url=http://shop.nationalgeographic.com/ngs/product/clothing/men-s-clothing/jackets-and-vests/microfiber-travel-coat&amp;bvm=bv.125221236,d.dmo&amp;psig=AFQjCNEQLit-QvHBc8TDORdrPmy4NBFhoQ&amp;ust=1466799171630728" TargetMode="External"/><Relationship Id="rId65" Type="http://schemas.openxmlformats.org/officeDocument/2006/relationships/image" Target="media/image31.jpeg"/><Relationship Id="rId73" Type="http://schemas.openxmlformats.org/officeDocument/2006/relationships/image" Target="media/image35.jpeg"/><Relationship Id="rId78" Type="http://schemas.openxmlformats.org/officeDocument/2006/relationships/hyperlink" Target="http://www.google.com/url?sa=i&amp;rct=j&amp;q=&amp;esrc=s&amp;source=images&amp;cd=&amp;ved=0ahUKEwiXhf_ogNLNAhWBRCYKHeDYDGwQjRwIBw&amp;url=http://www.prospectfinejewelers.net/earings/&amp;bvm=bv.125801520,d.amc&amp;psig=AFQjCNECWT0veUYXgAZPmr36AU1nRlVgyg&amp;ust=1467453603366408" TargetMode="External"/><Relationship Id="rId81" Type="http://schemas.openxmlformats.org/officeDocument/2006/relationships/image" Target="media/image39.jpeg"/><Relationship Id="rId86" Type="http://schemas.openxmlformats.org/officeDocument/2006/relationships/hyperlink" Target="http://www.google.com/url?sa=i&amp;rct=j&amp;q=&amp;esrc=s&amp;source=images&amp;cd=&amp;cad=rja&amp;uact=8&amp;ved=0ahUKEwi-zYycgtLNAhUHfiYKHXkEDbsQjRwIBw&amp;url=http://www.gemvara.com/b/necklaces/&amp;bvm=bv.125801520,d.amc&amp;psig=AFQjCNEAwlCoY3fKJNWFczw_-T-FEtXH3g&amp;ust=1467453979636866" TargetMode="External"/><Relationship Id="rId94" Type="http://schemas.openxmlformats.org/officeDocument/2006/relationships/hyperlink" Target="http://www.google.com/url?sa=i&amp;rct=j&amp;q=&amp;esrc=s&amp;source=images&amp;cd=&amp;cad=rja&amp;uact=8&amp;ved=0ahUKEwjTwdOwg9LNAhVPxCYKHbU9BD4QjRwIBw&amp;url=http://www.irishshop.com/irish-jewelry/irish-and-celtic-rings.html&amp;bvm=bv.125801520,d.amc&amp;psig=AFQjCNFpoDsUwgxCAnC-6vNObsU3eb35Gg&amp;ust=1467454206341981" TargetMode="External"/><Relationship Id="rId99" Type="http://schemas.openxmlformats.org/officeDocument/2006/relationships/image" Target="media/image48.jpeg"/><Relationship Id="rId101" Type="http://schemas.openxmlformats.org/officeDocument/2006/relationships/theme" Target="theme/theme1.xml"/><Relationship Id="rId4" Type="http://schemas.openxmlformats.org/officeDocument/2006/relationships/hyperlink" Target="http://purses.com/" TargetMode="External"/><Relationship Id="rId9" Type="http://schemas.openxmlformats.org/officeDocument/2006/relationships/image" Target="media/image3.jpeg"/><Relationship Id="rId13" Type="http://schemas.openxmlformats.org/officeDocument/2006/relationships/image" Target="media/image5.jpeg"/><Relationship Id="rId18" Type="http://schemas.openxmlformats.org/officeDocument/2006/relationships/hyperlink" Target="http://www.google.com/url?sa=i&amp;rct=j&amp;q=&amp;esrc=s&amp;source=images&amp;cd=&amp;cad=rja&amp;uact=8&amp;ved=0ahUKEwiyjufjkb7NAhWKbT4KHVSLDj4QjRwIBw&amp;url=http://www.shinola.com/shop/therunwell47-leather-watch-s0110.html&amp;bvm=bv.125221236,d.cWw&amp;psig=AFQjCNHcAH-nX7C2CRHUzGTNCNSWcAGEjA&amp;ust=1466770894384984" TargetMode="External"/><Relationship Id="rId39" Type="http://schemas.openxmlformats.org/officeDocument/2006/relationships/image" Target="media/image18.jpeg"/><Relationship Id="rId34" Type="http://schemas.openxmlformats.org/officeDocument/2006/relationships/hyperlink" Target="http://www.google.com/url?sa=i&amp;rct=j&amp;q=&amp;esrc=s&amp;source=images&amp;cd=&amp;cad=rja&amp;uact=8&amp;ved=0ahUKEwis1tac9b7NAhUCbz4KHcuTDhsQjRwIBw&amp;url=http://www.aliexpress.com/item/05-men-s-ties-men-s-narrow-necktie-Casual-men-s-neckties-hot-sell-cravat-factory/379260480.html&amp;bvm=bv.125221236,d.dmo&amp;psig=AFQjCNFSfag9Pf92WVhetF4cR5OUShYh_g&amp;ust=1466797632930445" TargetMode="External"/><Relationship Id="rId50" Type="http://schemas.openxmlformats.org/officeDocument/2006/relationships/hyperlink" Target="https://www.google.com/url?sa=i&amp;rct=j&amp;q=&amp;esrc=s&amp;source=images&amp;cd=&amp;cad=rja&amp;uact=8&amp;ved=0ahUKEwjLkPmf-b7NAhWFaz4KHQnKDCwQjRwIBw&amp;url=https://en.wikipedia.org/wiki/Belt_(clothing)&amp;bvm=bv.125221236,d.dmo&amp;psig=AFQjCNHPMxI_s2uyM2lMSImBJ1yYM8CtrQ&amp;ust=1466798727653687" TargetMode="External"/><Relationship Id="rId55" Type="http://schemas.openxmlformats.org/officeDocument/2006/relationships/image" Target="media/image26.jpeg"/><Relationship Id="rId76" Type="http://schemas.openxmlformats.org/officeDocument/2006/relationships/hyperlink" Target="http://www.vitenz.com/when-cartier-juste-un-clou-bracelet-out-they-win-the-whole-world/" TargetMode="External"/><Relationship Id="rId97" Type="http://schemas.openxmlformats.org/officeDocument/2006/relationships/image" Target="media/image47.jpeg"/><Relationship Id="rId7" Type="http://schemas.openxmlformats.org/officeDocument/2006/relationships/image" Target="media/image2.jpeg"/><Relationship Id="rId71" Type="http://schemas.openxmlformats.org/officeDocument/2006/relationships/image" Target="media/image34.jpeg"/><Relationship Id="rId92" Type="http://schemas.openxmlformats.org/officeDocument/2006/relationships/hyperlink" Target="http://www.google.com/url?sa=i&amp;rct=j&amp;q=&amp;esrc=s&amp;source=images&amp;cd=&amp;cad=rja&amp;uact=8&amp;ved=0ahUKEwjE2oiIg9LNAhVC4yYKHUSXCgEQjRwIBw&amp;url=http://www.brides.com/wedding-engagement/engagement-rings/2010/12/kate-middleton-engagement-ring-sapphire-engagement-rings&amp;bvm=bv.125801520,d.amc&amp;psig=AFQjCNFpoDsUwgxCAnC-6vNObsU3eb35Gg&amp;ust=1467454206341981" TargetMode="External"/><Relationship Id="rId2" Type="http://schemas.openxmlformats.org/officeDocument/2006/relationships/settings" Target="settings.xml"/><Relationship Id="rId29" Type="http://schemas.openxmlformats.org/officeDocument/2006/relationships/image" Target="media/image13.jpeg"/><Relationship Id="rId24" Type="http://schemas.openxmlformats.org/officeDocument/2006/relationships/hyperlink" Target="http://www.google.com/url?sa=i&amp;rct=j&amp;q=&amp;esrc=s&amp;source=images&amp;cd=&amp;cad=rja&amp;uact=8&amp;ved=0ahUKEwidjqfLkr7NAhWEPT4KHdRzCxEQjRwIBw&amp;url=http://walletformen.tumblr.com/&amp;bvm=bv.125221236,d.cWw&amp;psig=AFQjCNHLC7_7XGdEWGztqE7jwIx2sGbqGg&amp;ust=1466771121198382" TargetMode="External"/><Relationship Id="rId40" Type="http://schemas.openxmlformats.org/officeDocument/2006/relationships/hyperlink" Target="http://www.google.com/url?sa=i&amp;rct=j&amp;q=&amp;esrc=s&amp;source=images&amp;cd=&amp;cad=rja&amp;uact=8&amp;ved=0ahUKEwih5-6XgNLNAhUBTSYKHX56BPYQjRwIBw&amp;url=http://www.bustle.com/articles/121117-how-to-wash-your-tights-in-the-washing-machine-without-wrecking-them-photos&amp;psig=AFQjCNHxCtoe53xnOA1xAz2nmm17DMit8A&amp;ust=1467453421924104" TargetMode="External"/><Relationship Id="rId45" Type="http://schemas.openxmlformats.org/officeDocument/2006/relationships/image" Target="media/image21.jpeg"/><Relationship Id="rId66" Type="http://schemas.openxmlformats.org/officeDocument/2006/relationships/hyperlink" Target="https://newjammies.com/Organic-Cotton-Kids-Pajamas-Space" TargetMode="External"/><Relationship Id="rId87" Type="http://schemas.openxmlformats.org/officeDocument/2006/relationships/image" Target="media/image42.jpeg"/><Relationship Id="rId61" Type="http://schemas.openxmlformats.org/officeDocument/2006/relationships/image" Target="media/image29.jpeg"/><Relationship Id="rId82" Type="http://schemas.openxmlformats.org/officeDocument/2006/relationships/hyperlink" Target="http://www.google.com/url?sa=i&amp;rct=j&amp;q=&amp;esrc=s&amp;source=images&amp;cd=&amp;cad=rja&amp;uact=8&amp;ved=0ahUKEwj7pL6dgdLNAhXEwiYKHbPrD4wQjRwIBw&amp;url=http://petite-corner.com/index.php?route%3Dproduct/product%26product_id%3D77&amp;bvm=bv.125801520,d.amc&amp;psig=AFQjCNECWT0veUYXgAZPmr36AU1nRlVgyg&amp;ust=1467453603366408" TargetMode="External"/><Relationship Id="rId19" Type="http://schemas.openxmlformats.org/officeDocument/2006/relationships/image" Target="media/image8.jpeg"/><Relationship Id="rId14" Type="http://schemas.openxmlformats.org/officeDocument/2006/relationships/hyperlink" Target="http://www.google.com/url?sa=i&amp;rct=j&amp;q=&amp;esrc=s&amp;source=images&amp;cd=&amp;cad=rja&amp;uact=8&amp;ved=0ahUKEwiIzd2hkb7NAhUCFj4KHTIoAi4QjRwIBw&amp;url=http://en.aftersunglasses.com/&amp;bvm=bv.125221236,d.cWw&amp;psig=AFQjCNFVz9_51ZjqpnQ29hfEWepTRd9tMg&amp;ust=1466770731962390" TargetMode="External"/><Relationship Id="rId30" Type="http://schemas.openxmlformats.org/officeDocument/2006/relationships/hyperlink" Target="http://www.google.com/url?sa=i&amp;rct=j&amp;q=&amp;esrc=s&amp;source=images&amp;cd=&amp;cad=rja&amp;uact=8&amp;ved=0ahUKEwiU3NmR9L7NAhVGdz4KHXCjDegQjRwIBw&amp;url=http://www.preranaandpragati.com/women-s-wallets.html&amp;psig=AFQjCNEkHjJFeWI8cWGAdgIQMJfc_Sb0pg&amp;ust=1466797316331806" TargetMode="External"/><Relationship Id="rId35" Type="http://schemas.openxmlformats.org/officeDocument/2006/relationships/image" Target="media/image16.jpeg"/><Relationship Id="rId56" Type="http://schemas.openxmlformats.org/officeDocument/2006/relationships/hyperlink" Target="http://www.google.com/url?sa=i&amp;rct=j&amp;q=&amp;esrc=s&amp;source=images&amp;cd=&amp;cad=rja&amp;uact=8&amp;ved=0ahUKEwj5yarw-r7NAhWIdj4KHXFHBSAQjRwIBw&amp;url=http://www.uniqlo.com/us/product/men-warm-tech-down-coat-156556.html&amp;bvm=bv.125221236,d.dmo&amp;psig=AFQjCNEQLit-QvHBc8TDORdrPmy4NBFhoQ&amp;ust=1466799171630728" TargetMode="External"/><Relationship Id="rId77" Type="http://schemas.openxmlformats.org/officeDocument/2006/relationships/image" Target="media/image37.png"/><Relationship Id="rId100" Type="http://schemas.openxmlformats.org/officeDocument/2006/relationships/fontTable" Target="fontTable.xml"/><Relationship Id="rId8" Type="http://schemas.openxmlformats.org/officeDocument/2006/relationships/hyperlink" Target="https://www.google.com/url?sa=i&amp;rct=j&amp;q=&amp;esrc=s&amp;source=images&amp;cd=&amp;cad=rja&amp;uact=8&amp;ved=0ahUKEwjywdPdkL7NAhWMXD4KHaEQBvIQjRwIBw&amp;url=https://pixabay.com/en/photos/purse/&amp;bvm=bv.125221236,d.cWw&amp;psig=AFQjCNGfTn7J9lNt54mZuw8qGEaPtkuWyg&amp;ust=1466770562489822" TargetMode="External"/><Relationship Id="rId51" Type="http://schemas.openxmlformats.org/officeDocument/2006/relationships/image" Target="media/image24.jpeg"/><Relationship Id="rId72" Type="http://schemas.openxmlformats.org/officeDocument/2006/relationships/hyperlink" Target="http://www.google.com/url?sa=i&amp;rct=j&amp;q=&amp;esrc=s&amp;source=images&amp;cd=&amp;cad=rja&amp;uact=8&amp;ved=0ahUKEwiD_fO9_r7NAhVBdT4KHQ-oDjkQjRwIBw&amp;url=http://www.tiffany.com/jewelry/bracelets&amp;bvm=bv.125221236,d.dmo&amp;psig=AFQjCNEtQ9tC54wd80XnS_XdasCRl6gH2A&amp;ust=1466800141050169" TargetMode="External"/><Relationship Id="rId93" Type="http://schemas.openxmlformats.org/officeDocument/2006/relationships/image" Target="media/image45.jpeg"/><Relationship Id="rId98" Type="http://schemas.openxmlformats.org/officeDocument/2006/relationships/hyperlink" Target="http://www.google.com/url?sa=i&amp;rct=j&amp;q=&amp;esrc=s&amp;source=images&amp;cd=&amp;cad=rja&amp;uact=8&amp;ved=0ahUKEwiYtdjFhdLNAhUBdSYKHY86BkAQjRwIBw&amp;url=http://www.zales.com/rings/class-rings/family.jsp?categoryId%3D2073098&amp;bvm=bv.125801520,d.amc&amp;psig=AFQjCNHpUiikEct6ZTIosTrZOEjYy4IE1w&amp;ust=1467454823764206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5</Pages>
  <Words>1</Words>
  <Characters>1</Characters>
  <Application>Microsoft Office Word</Application>
  <DocSecurity>0</DocSecurity>
  <Lines>27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 Orzechowski</dc:creator>
  <cp:keywords/>
  <cp:lastModifiedBy>Brad Schwartz</cp:lastModifiedBy>
  <cp:revision>8</cp:revision>
  <dcterms:created xsi:type="dcterms:W3CDTF">2016-06-23T13:41:00Z</dcterms:created>
  <dcterms:modified xsi:type="dcterms:W3CDTF">2024-02-2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1b76d3e5e12f0c267281f2fc4e2b4e77639e074c397c5412b8ea9fb235a80d</vt:lpwstr>
  </property>
</Properties>
</file>